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4B5B3" w14:textId="77777777" w:rsidR="004247CE" w:rsidRDefault="004247CE">
      <w:pPr>
        <w:rPr>
          <w:rFonts w:ascii="Arial" w:hAnsi="Arial" w:cs="Arial"/>
          <w:b/>
          <w:lang w:val="en-US"/>
        </w:rPr>
      </w:pPr>
    </w:p>
    <w:p w14:paraId="3FCB48C7" w14:textId="77777777" w:rsidR="009415A4" w:rsidRPr="009415A4" w:rsidRDefault="009415A4" w:rsidP="005833EE">
      <w:pPr>
        <w:jc w:val="both"/>
        <w:rPr>
          <w:rFonts w:ascii="Arial" w:hAnsi="Arial" w:cs="Arial"/>
        </w:rPr>
      </w:pPr>
    </w:p>
    <w:p w14:paraId="74B3CF55" w14:textId="77777777" w:rsidR="004A7B69" w:rsidRDefault="004A7B69" w:rsidP="002142F4">
      <w:pPr>
        <w:jc w:val="left"/>
        <w:rPr>
          <w:rFonts w:ascii="Arial" w:hAnsi="Arial" w:cs="Arial"/>
          <w:lang w:val="en-US"/>
        </w:rPr>
      </w:pPr>
    </w:p>
    <w:p w14:paraId="3125F64D" w14:textId="77777777" w:rsidR="005930E4" w:rsidRPr="002142F4" w:rsidRDefault="00DB0F3E" w:rsidP="002142F4">
      <w:pPr>
        <w:jc w:val="left"/>
        <w:rPr>
          <w:rFonts w:ascii="Arial" w:hAnsi="Arial" w:cs="Arial"/>
          <w:lang w:val="en-US"/>
        </w:rPr>
      </w:pPr>
      <w:r w:rsidRPr="002142F4">
        <w:rPr>
          <w:rFonts w:ascii="Arial" w:hAnsi="Arial" w:cs="Arial"/>
          <w:lang w:val="en-US"/>
        </w:rPr>
        <w:t xml:space="preserve">For questions about the Country Support Hub </w:t>
      </w:r>
      <w:r w:rsidR="009E7810">
        <w:rPr>
          <w:rFonts w:ascii="Arial" w:hAnsi="Arial" w:cs="Arial"/>
          <w:lang w:val="en-US"/>
        </w:rPr>
        <w:t>or help in filling out this form</w:t>
      </w:r>
      <w:r w:rsidRPr="002142F4">
        <w:rPr>
          <w:rFonts w:ascii="Arial" w:hAnsi="Arial" w:cs="Arial"/>
          <w:lang w:val="en-US"/>
        </w:rPr>
        <w:t xml:space="preserve">, please check our </w:t>
      </w:r>
      <w:hyperlink r:id="rId11" w:history="1">
        <w:r w:rsidRPr="002142F4">
          <w:rPr>
            <w:rStyle w:val="Hyperlink"/>
            <w:rFonts w:ascii="Arial" w:hAnsi="Arial" w:cs="Arial"/>
            <w:lang w:val="en-US"/>
          </w:rPr>
          <w:t>Frequently Asked Questions</w:t>
        </w:r>
      </w:hyperlink>
      <w:r w:rsidRPr="002142F4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document </w:t>
      </w:r>
      <w:r w:rsidRPr="002142F4">
        <w:rPr>
          <w:rFonts w:ascii="Arial" w:hAnsi="Arial" w:cs="Arial"/>
          <w:lang w:val="en-US"/>
        </w:rPr>
        <w:t xml:space="preserve">or email us </w:t>
      </w:r>
      <w:r>
        <w:rPr>
          <w:rFonts w:ascii="Arial" w:hAnsi="Arial" w:cs="Arial"/>
          <w:lang w:val="en-US"/>
        </w:rPr>
        <w:t xml:space="preserve">directly </w:t>
      </w:r>
      <w:r w:rsidRPr="002142F4">
        <w:rPr>
          <w:rFonts w:ascii="Arial" w:hAnsi="Arial" w:cs="Arial"/>
          <w:lang w:val="en-US"/>
        </w:rPr>
        <w:t xml:space="preserve">at </w:t>
      </w:r>
      <w:hyperlink r:id="rId12" w:history="1">
        <w:r w:rsidRPr="002142F4">
          <w:rPr>
            <w:rStyle w:val="Hyperlink"/>
            <w:rFonts w:ascii="Arial" w:hAnsi="Arial" w:cs="Arial"/>
            <w:lang w:val="en-US"/>
          </w:rPr>
          <w:t>info@napglobalnetwork.org</w:t>
        </w:r>
      </w:hyperlink>
      <w:r w:rsidR="003E6B0A">
        <w:rPr>
          <w:rFonts w:ascii="Arial" w:hAnsi="Arial" w:cs="Arial"/>
        </w:rPr>
        <w:t>.</w:t>
      </w:r>
    </w:p>
    <w:p w14:paraId="1866BCB8" w14:textId="77777777" w:rsidR="004A7B69" w:rsidRPr="00E30A51" w:rsidRDefault="004A7B69" w:rsidP="002142F4">
      <w:pPr>
        <w:pStyle w:val="ListParagraph"/>
        <w:jc w:val="left"/>
        <w:rPr>
          <w:rFonts w:ascii="Arial" w:hAnsi="Arial" w:cs="Arial"/>
          <w:lang w:val="en-US"/>
        </w:rPr>
      </w:pPr>
    </w:p>
    <w:p w14:paraId="3862A307" w14:textId="77777777" w:rsidR="00F70323" w:rsidRPr="00FD3A7F" w:rsidRDefault="00F70323" w:rsidP="00F70323">
      <w:pPr>
        <w:jc w:val="left"/>
        <w:rPr>
          <w:rFonts w:ascii="Arial" w:hAnsi="Arial" w:cs="Arial"/>
          <w:lang w:val="en-US"/>
        </w:rPr>
      </w:pPr>
    </w:p>
    <w:p w14:paraId="3B15289F" w14:textId="77777777" w:rsidR="00F70323" w:rsidRPr="00FD3A7F" w:rsidRDefault="00F70323" w:rsidP="00F7032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FD3A7F">
        <w:rPr>
          <w:rFonts w:ascii="Arial" w:hAnsi="Arial" w:cs="Arial"/>
          <w:b/>
          <w:lang w:val="en-US"/>
        </w:rPr>
        <w:t>Are you a NAP Global Network participant?</w:t>
      </w:r>
    </w:p>
    <w:p w14:paraId="35C436E0" w14:textId="77777777" w:rsidR="00F70323" w:rsidRPr="00FD3A7F" w:rsidRDefault="0082667E" w:rsidP="00F70323">
      <w:pPr>
        <w:jc w:val="left"/>
        <w:rPr>
          <w:rFonts w:ascii="Arial" w:hAnsi="Arial" w:cs="Arial"/>
          <w:lang w:val="en-US"/>
        </w:rPr>
      </w:pPr>
      <w:r>
        <w:rPr>
          <w:noProof/>
        </w:rPr>
        <w:pict w14:anchorId="3950DCA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4.9pt;margin-top:10pt;width:20.2pt;height:21.2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">
              <w:txbxContent>
                <w:p w14:paraId="5921E7D4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6E2CA643">
          <v:shape id="_x0000_s1028" type="#_x0000_t202" style="position:absolute;margin-left:131.6pt;margin-top:10pt;width:20.2pt;height:21.2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8">
              <w:txbxContent>
                <w:p w14:paraId="7698C160" w14:textId="77777777" w:rsidR="00E977ED" w:rsidRPr="00E977ED" w:rsidRDefault="00E977ED" w:rsidP="00E977ED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437A046B" w14:textId="77777777" w:rsidR="00F70323" w:rsidRPr="00FD3A7F" w:rsidRDefault="00E977ED" w:rsidP="00E977ED">
      <w:pPr>
        <w:jc w:val="lef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  Yes</w:t>
      </w:r>
      <w:r>
        <w:rPr>
          <w:rFonts w:ascii="Arial" w:hAnsi="Arial" w:cs="Arial"/>
          <w:lang w:val="en-US"/>
        </w:rPr>
        <w:tab/>
      </w:r>
      <w:r w:rsidR="00F70323" w:rsidRPr="00FD3A7F">
        <w:rPr>
          <w:rFonts w:ascii="Arial" w:hAnsi="Arial" w:cs="Arial"/>
          <w:lang w:val="en-US"/>
        </w:rPr>
        <w:t xml:space="preserve">  </w:t>
      </w:r>
      <w:r>
        <w:rPr>
          <w:rFonts w:ascii="Arial" w:hAnsi="Arial" w:cs="Arial"/>
          <w:lang w:val="en-US"/>
        </w:rPr>
        <w:t xml:space="preserve">   </w:t>
      </w:r>
      <w:r w:rsidR="00F70323" w:rsidRPr="00FD3A7F">
        <w:rPr>
          <w:rFonts w:ascii="Arial" w:hAnsi="Arial" w:cs="Arial"/>
          <w:lang w:val="en-US"/>
        </w:rPr>
        <w:t>No</w:t>
      </w:r>
    </w:p>
    <w:p w14:paraId="3B085CEE" w14:textId="77777777" w:rsidR="00F70323" w:rsidRDefault="00F70323" w:rsidP="00F70323">
      <w:pPr>
        <w:jc w:val="left"/>
        <w:rPr>
          <w:rFonts w:ascii="Arial" w:hAnsi="Arial" w:cs="Arial"/>
          <w:lang w:val="en-US"/>
        </w:rPr>
      </w:pPr>
    </w:p>
    <w:p w14:paraId="4AE1EB0E" w14:textId="77777777" w:rsidR="00346A61" w:rsidRPr="002142F4" w:rsidRDefault="00346A61" w:rsidP="002142F4">
      <w:pPr>
        <w:pStyle w:val="ListParagraph"/>
        <w:jc w:val="left"/>
        <w:rPr>
          <w:rFonts w:ascii="Arial" w:hAnsi="Arial" w:cs="Arial"/>
          <w:i/>
          <w:sz w:val="20"/>
          <w:lang w:val="en-US"/>
        </w:rPr>
      </w:pPr>
      <w:r w:rsidRPr="002142F4">
        <w:rPr>
          <w:rFonts w:ascii="Arial" w:hAnsi="Arial" w:cs="Arial"/>
          <w:i/>
          <w:sz w:val="20"/>
          <w:lang w:val="en-US"/>
        </w:rPr>
        <w:t xml:space="preserve">Network participation is a prerequisite for submitting a request; participation is free and on an individual basis. You can register at </w:t>
      </w:r>
      <w:hyperlink r:id="rId13" w:history="1">
        <w:r w:rsidRPr="002142F4">
          <w:rPr>
            <w:rStyle w:val="Hyperlink"/>
            <w:rFonts w:ascii="Arial" w:hAnsi="Arial" w:cs="Arial"/>
            <w:i/>
            <w:sz w:val="20"/>
            <w:lang w:val="en-US"/>
          </w:rPr>
          <w:t>http://www.napglobalnetwork.org/participation/</w:t>
        </w:r>
      </w:hyperlink>
      <w:r w:rsidRPr="002142F4">
        <w:rPr>
          <w:rFonts w:ascii="Arial" w:hAnsi="Arial" w:cs="Arial"/>
          <w:i/>
          <w:sz w:val="20"/>
          <w:lang w:val="en-US"/>
        </w:rPr>
        <w:t xml:space="preserve"> </w:t>
      </w:r>
    </w:p>
    <w:p w14:paraId="580354B2" w14:textId="77777777" w:rsidR="004C20B4" w:rsidRDefault="004C20B4" w:rsidP="00F70323">
      <w:pPr>
        <w:jc w:val="left"/>
        <w:rPr>
          <w:rFonts w:ascii="Arial" w:hAnsi="Arial" w:cs="Arial"/>
          <w:lang w:val="en-US"/>
        </w:rPr>
      </w:pPr>
    </w:p>
    <w:p w14:paraId="12D51DFD" w14:textId="77777777" w:rsidR="009415A4" w:rsidRPr="00FD3A7F" w:rsidRDefault="009415A4" w:rsidP="00F70323">
      <w:pPr>
        <w:jc w:val="left"/>
        <w:rPr>
          <w:rFonts w:ascii="Arial" w:hAnsi="Arial" w:cs="Arial"/>
          <w:lang w:val="en-US"/>
        </w:rPr>
      </w:pPr>
    </w:p>
    <w:p w14:paraId="14EC26EA" w14:textId="00AB492B" w:rsidR="00F70323" w:rsidRDefault="007674E3" w:rsidP="00F7032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Contact information</w:t>
      </w:r>
    </w:p>
    <w:p w14:paraId="4622AFCB" w14:textId="510EBA20" w:rsidR="0062184E" w:rsidRDefault="0082667E" w:rsidP="0062184E">
      <w:pPr>
        <w:pStyle w:val="ListParagraph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noProof/>
          <w:lang w:val="en-US"/>
        </w:rPr>
        <w:pict w14:anchorId="41F344C3">
          <v:shape id="_x0000_s1043" type="#_x0000_t202" style="position:absolute;left:0;text-align:left;margin-left:34.9pt;margin-top:9.3pt;width:191.3pt;height:23.7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3">
              <w:txbxContent>
                <w:p w14:paraId="22316F20" w14:textId="77777777" w:rsidR="0062184E" w:rsidRPr="004541A4" w:rsidRDefault="0062184E" w:rsidP="0062184E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7795FE2" w14:textId="77777777" w:rsidR="0062184E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212F0AA9" w14:textId="3D0740FB" w:rsidR="0062184E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5A54B17A" w14:textId="31671D2F" w:rsidR="0062184E" w:rsidRDefault="0062184E" w:rsidP="0062184E">
      <w:pPr>
        <w:pStyle w:val="ListParagraph"/>
        <w:spacing w:line="360" w:lineRule="auto"/>
        <w:jc w:val="left"/>
        <w:rPr>
          <w:rFonts w:ascii="Arial" w:hAnsi="Arial" w:cs="Arial"/>
          <w:i/>
          <w:sz w:val="20"/>
          <w:lang w:val="en-US"/>
        </w:rPr>
      </w:pPr>
      <w:r>
        <w:rPr>
          <w:rFonts w:ascii="Arial" w:hAnsi="Arial" w:cs="Arial"/>
          <w:i/>
          <w:sz w:val="20"/>
          <w:lang w:val="en-US"/>
        </w:rPr>
        <w:t>Date of Request</w:t>
      </w:r>
    </w:p>
    <w:p w14:paraId="429D94BB" w14:textId="37EB8CF7" w:rsidR="00F70323" w:rsidRPr="00FD3A7F" w:rsidRDefault="0082667E" w:rsidP="00F70323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41F344C3">
          <v:shape id="_x0000_s1029" type="#_x0000_t202" style="position:absolute;margin-left:34.9pt;margin-top:6.65pt;width:191.3pt;height:23.7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9">
              <w:txbxContent>
                <w:p w14:paraId="64139FC6" w14:textId="77777777" w:rsidR="00E977ED" w:rsidRPr="004541A4" w:rsidRDefault="00E977ED" w:rsidP="00ED18DA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2CA1C063">
          <v:shape id="_x0000_s1030" type="#_x0000_t202" style="position:absolute;margin-left:251.45pt;margin-top:6.65pt;width:212.25pt;height:23.7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0">
              <w:txbxContent>
                <w:p w14:paraId="7AE61692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325FACD7" w14:textId="043DC72D" w:rsidR="00E977ED" w:rsidRDefault="00E977ED" w:rsidP="00E977ED">
      <w:pPr>
        <w:spacing w:after="240"/>
        <w:jc w:val="left"/>
        <w:rPr>
          <w:rStyle w:val="PlaceholderText"/>
          <w:rFonts w:ascii="Arial" w:hAnsi="Arial" w:cs="Arial"/>
        </w:rPr>
      </w:pPr>
    </w:p>
    <w:p w14:paraId="1B7684F5" w14:textId="77777777" w:rsidR="00812828" w:rsidRPr="002142F4" w:rsidRDefault="00AC10DF" w:rsidP="002142F4">
      <w:pPr>
        <w:ind w:firstLine="720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i/>
          <w:sz w:val="20"/>
          <w:lang w:val="en-US"/>
        </w:rPr>
        <w:t>Name</w:t>
      </w:r>
      <w:r>
        <w:rPr>
          <w:rFonts w:ascii="Arial" w:hAnsi="Arial" w:cs="Arial"/>
          <w:i/>
          <w:sz w:val="20"/>
          <w:lang w:val="en-US"/>
        </w:rPr>
        <w:tab/>
      </w:r>
      <w:r w:rsidR="00F70323" w:rsidRPr="002142F4">
        <w:rPr>
          <w:rFonts w:ascii="Arial" w:hAnsi="Arial" w:cs="Arial"/>
          <w:i/>
          <w:sz w:val="20"/>
          <w:lang w:val="en-US"/>
        </w:rPr>
        <w:tab/>
      </w:r>
      <w:r w:rsidR="00F70323" w:rsidRPr="002142F4">
        <w:rPr>
          <w:rFonts w:ascii="Arial" w:hAnsi="Arial" w:cs="Arial"/>
          <w:i/>
          <w:sz w:val="20"/>
          <w:lang w:val="en-US"/>
        </w:rPr>
        <w:tab/>
      </w:r>
      <w:r w:rsidR="00F70323" w:rsidRPr="002142F4">
        <w:rPr>
          <w:rFonts w:ascii="Arial" w:hAnsi="Arial" w:cs="Arial"/>
          <w:i/>
          <w:sz w:val="20"/>
          <w:lang w:val="en-US"/>
        </w:rPr>
        <w:tab/>
      </w:r>
      <w:r w:rsidR="00BC1728" w:rsidRPr="002142F4">
        <w:rPr>
          <w:rFonts w:ascii="Arial" w:hAnsi="Arial" w:cs="Arial"/>
          <w:i/>
          <w:sz w:val="20"/>
          <w:lang w:val="en-US"/>
        </w:rPr>
        <w:tab/>
      </w:r>
      <w:r w:rsidR="00ED18DA" w:rsidRPr="002142F4">
        <w:rPr>
          <w:rFonts w:ascii="Arial" w:hAnsi="Arial" w:cs="Arial"/>
          <w:i/>
          <w:sz w:val="20"/>
          <w:lang w:val="en-US"/>
        </w:rPr>
        <w:tab/>
      </w:r>
      <w:r>
        <w:rPr>
          <w:rFonts w:ascii="Arial" w:hAnsi="Arial" w:cs="Arial"/>
          <w:i/>
          <w:sz w:val="20"/>
          <w:lang w:val="en-US"/>
        </w:rPr>
        <w:t>Country</w:t>
      </w:r>
      <w:r w:rsidR="002E0AF5" w:rsidRPr="002142F4">
        <w:rPr>
          <w:rFonts w:ascii="Arial" w:hAnsi="Arial" w:cs="Arial"/>
          <w:b/>
          <w:sz w:val="20"/>
          <w:lang w:val="en-US"/>
        </w:rPr>
        <w:tab/>
      </w:r>
      <w:r w:rsidR="002E0AF5" w:rsidRPr="002142F4">
        <w:rPr>
          <w:rFonts w:ascii="Arial" w:hAnsi="Arial" w:cs="Arial"/>
          <w:b/>
          <w:lang w:val="en-US"/>
        </w:rPr>
        <w:tab/>
      </w:r>
      <w:r w:rsidR="002E0AF5" w:rsidRPr="002142F4">
        <w:rPr>
          <w:rFonts w:ascii="Arial" w:hAnsi="Arial" w:cs="Arial"/>
          <w:b/>
          <w:lang w:val="en-US"/>
        </w:rPr>
        <w:tab/>
      </w:r>
      <w:r w:rsidR="002E0AF5" w:rsidRPr="002142F4">
        <w:rPr>
          <w:rFonts w:ascii="Arial" w:hAnsi="Arial" w:cs="Arial"/>
          <w:b/>
          <w:lang w:val="en-US"/>
        </w:rPr>
        <w:tab/>
      </w:r>
    </w:p>
    <w:p w14:paraId="2CD75E1B" w14:textId="77777777" w:rsidR="00E977ED" w:rsidRDefault="0082667E" w:rsidP="002142F4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545E5DBF">
          <v:shape id="_x0000_s1031" type="#_x0000_t202" style="position:absolute;margin-left:34.9pt;margin-top:8.5pt;width:191.3pt;height:23.7pt;z-index:2516633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1">
              <w:txbxContent>
                <w:p w14:paraId="69D98D08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433F42AD">
          <v:shape id="_x0000_s1032" type="#_x0000_t202" style="position:absolute;margin-left:251.45pt;margin-top:8.5pt;width:212.25pt;height:23.7pt;z-index:2516643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2">
              <w:txbxContent>
                <w:p w14:paraId="73BA821D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D420700" w14:textId="77777777" w:rsidR="00E977ED" w:rsidRDefault="00E977ED" w:rsidP="00E977ED">
      <w:pPr>
        <w:ind w:left="720"/>
        <w:jc w:val="left"/>
        <w:rPr>
          <w:rFonts w:ascii="Arial" w:hAnsi="Arial" w:cs="Arial"/>
          <w:b/>
          <w:lang w:val="en-US"/>
        </w:rPr>
      </w:pPr>
    </w:p>
    <w:p w14:paraId="491378FF" w14:textId="77777777" w:rsidR="00F70323" w:rsidRPr="00FD3A7F" w:rsidRDefault="007674E3" w:rsidP="002142F4">
      <w:pPr>
        <w:ind w:left="720"/>
        <w:jc w:val="left"/>
        <w:rPr>
          <w:rFonts w:ascii="Arial" w:hAnsi="Arial" w:cs="Arial"/>
          <w:b/>
          <w:lang w:val="en-US"/>
        </w:rPr>
      </w:pPr>
      <w:proofErr w:type="spellStart"/>
      <w:r w:rsidRPr="002142F4">
        <w:rPr>
          <w:rFonts w:ascii="Arial" w:hAnsi="Arial" w:cs="Arial"/>
          <w:i/>
          <w:sz w:val="20"/>
          <w:lang w:val="en-US"/>
        </w:rPr>
        <w:t>EEmail</w:t>
      </w:r>
      <w:proofErr w:type="spellEnd"/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ED18DA" w:rsidRPr="002142F4">
        <w:rPr>
          <w:rFonts w:ascii="Arial" w:hAnsi="Arial" w:cs="Arial"/>
          <w:i/>
          <w:sz w:val="20"/>
          <w:lang w:val="en-US"/>
        </w:rPr>
        <w:tab/>
      </w:r>
      <w:r w:rsidR="00AC10DF">
        <w:rPr>
          <w:rFonts w:ascii="Arial" w:hAnsi="Arial" w:cs="Arial"/>
          <w:i/>
          <w:sz w:val="20"/>
          <w:lang w:val="en-US"/>
        </w:rPr>
        <w:t>Organization / Ministry</w:t>
      </w:r>
    </w:p>
    <w:p w14:paraId="0B159AFE" w14:textId="77777777" w:rsidR="00BC1728" w:rsidRDefault="0082667E" w:rsidP="00F70323">
      <w:pPr>
        <w:ind w:left="720"/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6CEDBBF7">
          <v:shape id="_x0000_s1033" type="#_x0000_t202" style="position:absolute;left:0;text-align:left;margin-left:252.05pt;margin-top:8.35pt;width:212.25pt;height:23.7pt;z-index:25167462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3">
              <w:txbxContent>
                <w:p w14:paraId="0DCE326B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750D9C1">
          <v:shape id="_x0000_s1034" type="#_x0000_t202" style="position:absolute;left:0;text-align:left;margin-left:35.5pt;margin-top:8.35pt;width:191.3pt;height:23.7pt;z-index:2516736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4">
              <w:txbxContent>
                <w:p w14:paraId="180558B9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6E7B945" w14:textId="77777777" w:rsidR="00377F6E" w:rsidRPr="00FD3A7F" w:rsidRDefault="00377F6E" w:rsidP="00F70323">
      <w:pPr>
        <w:ind w:left="720"/>
        <w:jc w:val="left"/>
        <w:rPr>
          <w:rFonts w:ascii="Arial" w:hAnsi="Arial" w:cs="Arial"/>
          <w:b/>
          <w:lang w:val="en-US"/>
        </w:rPr>
      </w:pPr>
    </w:p>
    <w:p w14:paraId="12BB7259" w14:textId="77777777" w:rsidR="007674E3" w:rsidRDefault="007674E3" w:rsidP="007674E3">
      <w:pPr>
        <w:jc w:val="left"/>
        <w:rPr>
          <w:rFonts w:ascii="Arial" w:hAnsi="Arial" w:cs="Arial"/>
          <w:i/>
          <w:lang w:val="en-US"/>
        </w:rPr>
      </w:pPr>
    </w:p>
    <w:p w14:paraId="3C1E717C" w14:textId="77777777" w:rsidR="007674E3" w:rsidRPr="00365099" w:rsidRDefault="00AC10DF" w:rsidP="002142F4">
      <w:pPr>
        <w:ind w:firstLine="720"/>
        <w:jc w:val="left"/>
        <w:rPr>
          <w:rFonts w:ascii="Arial" w:hAnsi="Arial" w:cs="Arial"/>
          <w:b/>
          <w:i/>
          <w:lang w:val="en-US"/>
        </w:rPr>
      </w:pPr>
      <w:r>
        <w:rPr>
          <w:rFonts w:ascii="Arial" w:hAnsi="Arial" w:cs="Arial"/>
          <w:i/>
          <w:sz w:val="20"/>
          <w:lang w:val="en-US"/>
        </w:rPr>
        <w:t>Phone Number</w:t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4C20B4">
        <w:rPr>
          <w:rFonts w:ascii="Arial" w:hAnsi="Arial" w:cs="Arial"/>
          <w:i/>
          <w:sz w:val="20"/>
          <w:lang w:val="en-US"/>
        </w:rPr>
        <w:tab/>
      </w:r>
      <w:r>
        <w:rPr>
          <w:rFonts w:ascii="Arial" w:hAnsi="Arial" w:cs="Arial"/>
          <w:i/>
          <w:sz w:val="20"/>
          <w:lang w:val="en-US"/>
        </w:rPr>
        <w:t>Title / Position</w:t>
      </w:r>
    </w:p>
    <w:p w14:paraId="76F481E1" w14:textId="77777777" w:rsidR="007674E3" w:rsidRPr="0007637F" w:rsidRDefault="007674E3" w:rsidP="0007637F">
      <w:pPr>
        <w:jc w:val="left"/>
        <w:rPr>
          <w:rFonts w:ascii="Arial" w:hAnsi="Arial" w:cs="Arial"/>
          <w:b/>
          <w:lang w:val="en-US"/>
        </w:rPr>
      </w:pPr>
    </w:p>
    <w:p w14:paraId="1D277ACB" w14:textId="77777777" w:rsidR="0007637F" w:rsidRPr="002142F4" w:rsidRDefault="0007637F" w:rsidP="002142F4">
      <w:pPr>
        <w:jc w:val="left"/>
        <w:rPr>
          <w:rFonts w:ascii="Arial" w:hAnsi="Arial" w:cs="Arial"/>
          <w:b/>
          <w:lang w:val="en-US"/>
        </w:rPr>
      </w:pPr>
    </w:p>
    <w:p w14:paraId="0E9E8083" w14:textId="77777777" w:rsidR="00F70323" w:rsidRPr="002142F4" w:rsidRDefault="00EC0F52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2142F4">
        <w:rPr>
          <w:rFonts w:ascii="Arial" w:hAnsi="Arial" w:cs="Arial"/>
          <w:b/>
          <w:lang w:val="en-US"/>
        </w:rPr>
        <w:t xml:space="preserve">Country’s </w:t>
      </w:r>
      <w:r w:rsidR="002A3D04" w:rsidRPr="002142F4">
        <w:rPr>
          <w:rFonts w:ascii="Arial" w:hAnsi="Arial" w:cs="Arial"/>
          <w:b/>
          <w:lang w:val="en-US"/>
        </w:rPr>
        <w:t>NAP f</w:t>
      </w:r>
      <w:r w:rsidR="0006136A" w:rsidRPr="002142F4">
        <w:rPr>
          <w:rFonts w:ascii="Arial" w:hAnsi="Arial" w:cs="Arial"/>
          <w:b/>
          <w:lang w:val="en-US"/>
        </w:rPr>
        <w:t xml:space="preserve">ocal </w:t>
      </w:r>
      <w:r w:rsidR="002A3D04" w:rsidRPr="002142F4">
        <w:rPr>
          <w:rFonts w:ascii="Arial" w:hAnsi="Arial" w:cs="Arial"/>
          <w:b/>
          <w:lang w:val="en-US"/>
        </w:rPr>
        <w:t>p</w:t>
      </w:r>
      <w:r w:rsidR="0006136A" w:rsidRPr="002142F4">
        <w:rPr>
          <w:rFonts w:ascii="Arial" w:hAnsi="Arial" w:cs="Arial"/>
          <w:b/>
          <w:lang w:val="en-US"/>
        </w:rPr>
        <w:t>oint</w:t>
      </w:r>
      <w:r w:rsidRPr="002142F4">
        <w:rPr>
          <w:rFonts w:ascii="Arial" w:hAnsi="Arial" w:cs="Arial"/>
          <w:b/>
          <w:lang w:val="en-US"/>
        </w:rPr>
        <w:t xml:space="preserve"> </w:t>
      </w:r>
      <w:r w:rsidRPr="006D0509">
        <w:rPr>
          <w:rFonts w:ascii="Arial" w:hAnsi="Arial" w:cs="Arial"/>
          <w:i/>
          <w:lang w:val="en-US"/>
        </w:rPr>
        <w:t xml:space="preserve">(if </w:t>
      </w:r>
      <w:r w:rsidR="004A7B69" w:rsidRPr="006D0509">
        <w:rPr>
          <w:rFonts w:ascii="Arial" w:hAnsi="Arial" w:cs="Arial"/>
          <w:i/>
          <w:lang w:val="en-US"/>
        </w:rPr>
        <w:t>different from person filling out the request</w:t>
      </w:r>
      <w:r w:rsidRPr="006D0509">
        <w:rPr>
          <w:rFonts w:ascii="Arial" w:hAnsi="Arial" w:cs="Arial"/>
          <w:i/>
          <w:lang w:val="en-US"/>
        </w:rPr>
        <w:t>)</w:t>
      </w:r>
    </w:p>
    <w:p w14:paraId="71B4CEFE" w14:textId="77777777" w:rsidR="0006136A" w:rsidRPr="00FD3A7F" w:rsidRDefault="0082667E" w:rsidP="0006136A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73BEB806">
          <v:shape id="_x0000_s1035" type="#_x0000_t202" style="position:absolute;margin-left:34.9pt;margin-top:10.2pt;width:191.3pt;height:22.7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5">
              <w:txbxContent>
                <w:p w14:paraId="706FAF1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6A6A235">
          <v:shape id="_x0000_s1036" type="#_x0000_t202" style="position:absolute;margin-left:249.75pt;margin-top:10.2pt;width:212.25pt;height:22.7pt;z-index:2516684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6">
              <w:txbxContent>
                <w:p w14:paraId="1A25148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075E953" w14:textId="77777777" w:rsidR="00ED18DA" w:rsidRDefault="00ED18DA" w:rsidP="0006136A">
      <w:pPr>
        <w:ind w:left="720"/>
        <w:jc w:val="left"/>
        <w:rPr>
          <w:rStyle w:val="PlaceholderText"/>
          <w:rFonts w:ascii="Arial" w:hAnsi="Arial" w:cs="Arial"/>
        </w:rPr>
      </w:pPr>
    </w:p>
    <w:p w14:paraId="0684E328" w14:textId="77777777" w:rsidR="0007637F" w:rsidRDefault="0007637F" w:rsidP="0006136A">
      <w:pPr>
        <w:ind w:left="720"/>
        <w:jc w:val="left"/>
        <w:rPr>
          <w:rFonts w:ascii="Arial" w:hAnsi="Arial" w:cs="Arial"/>
          <w:lang w:val="en-US"/>
        </w:rPr>
      </w:pPr>
    </w:p>
    <w:p w14:paraId="330B2C61" w14:textId="77777777" w:rsidR="0006136A" w:rsidRPr="002142F4" w:rsidRDefault="00ED18DA" w:rsidP="0006136A">
      <w:pPr>
        <w:ind w:left="720"/>
        <w:jc w:val="left"/>
        <w:rPr>
          <w:rFonts w:ascii="Arial" w:hAnsi="Arial" w:cs="Arial"/>
          <w:i/>
          <w:sz w:val="20"/>
          <w:lang w:val="en-US"/>
        </w:rPr>
      </w:pPr>
      <w:r w:rsidRPr="002142F4">
        <w:rPr>
          <w:rFonts w:ascii="Arial" w:hAnsi="Arial" w:cs="Arial"/>
          <w:i/>
          <w:sz w:val="20"/>
          <w:lang w:val="en-US"/>
        </w:rPr>
        <w:t>N</w:t>
      </w:r>
      <w:r w:rsidR="0006136A" w:rsidRPr="002142F4">
        <w:rPr>
          <w:rFonts w:ascii="Arial" w:hAnsi="Arial" w:cs="Arial"/>
          <w:i/>
          <w:sz w:val="20"/>
          <w:lang w:val="en-US"/>
        </w:rPr>
        <w:t>ame</w:t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BC1728" w:rsidRPr="002142F4">
        <w:rPr>
          <w:rFonts w:ascii="Arial" w:hAnsi="Arial" w:cs="Arial"/>
          <w:i/>
          <w:sz w:val="20"/>
          <w:lang w:val="en-US"/>
        </w:rPr>
        <w:tab/>
      </w:r>
      <w:r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>Email</w:t>
      </w:r>
    </w:p>
    <w:p w14:paraId="4EB25D94" w14:textId="77777777" w:rsidR="004247CE" w:rsidRDefault="0082667E" w:rsidP="0007637F">
      <w:pPr>
        <w:jc w:val="left"/>
        <w:rPr>
          <w:rFonts w:ascii="Arial" w:hAnsi="Arial" w:cs="Arial"/>
          <w:lang w:val="en-US"/>
        </w:rPr>
      </w:pPr>
      <w:r>
        <w:rPr>
          <w:noProof/>
        </w:rPr>
        <w:pict w14:anchorId="71A9B7F9">
          <v:shape id="_x0000_s1037" type="#_x0000_t202" style="position:absolute;margin-left:35.6pt;margin-top:11.75pt;width:191.3pt;height:23.7pt;z-index:25167769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7">
              <w:txbxContent>
                <w:p w14:paraId="1E0C2E1B" w14:textId="77777777" w:rsidR="004A7B69" w:rsidRPr="004541A4" w:rsidRDefault="004A7B69" w:rsidP="004A7B69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2BBCD687" w14:textId="77777777" w:rsidR="004A7B69" w:rsidRDefault="004A7B69" w:rsidP="0007637F">
      <w:pPr>
        <w:jc w:val="left"/>
        <w:rPr>
          <w:rFonts w:ascii="Arial" w:hAnsi="Arial" w:cs="Arial"/>
          <w:lang w:val="en-US"/>
        </w:rPr>
      </w:pPr>
    </w:p>
    <w:p w14:paraId="067EB1C4" w14:textId="77777777" w:rsidR="004A7B69" w:rsidRDefault="004A7B69" w:rsidP="0007637F">
      <w:pPr>
        <w:jc w:val="left"/>
        <w:rPr>
          <w:rFonts w:ascii="Arial" w:hAnsi="Arial" w:cs="Arial"/>
          <w:lang w:val="en-US"/>
        </w:rPr>
      </w:pPr>
    </w:p>
    <w:p w14:paraId="457672EF" w14:textId="77777777" w:rsidR="004A7B69" w:rsidRPr="004A7B69" w:rsidRDefault="004A7B69" w:rsidP="0007637F">
      <w:pPr>
        <w:jc w:val="left"/>
        <w:rPr>
          <w:rFonts w:ascii="Arial" w:hAnsi="Arial" w:cs="Arial"/>
          <w:i/>
          <w:sz w:val="20"/>
          <w:lang w:val="en-US"/>
        </w:rPr>
      </w:pPr>
      <w:r w:rsidRPr="004A7B69">
        <w:rPr>
          <w:rFonts w:ascii="Arial" w:hAnsi="Arial" w:cs="Arial"/>
          <w:sz w:val="20"/>
          <w:lang w:val="en-US"/>
        </w:rPr>
        <w:tab/>
      </w:r>
      <w:r w:rsidRPr="004A7B69">
        <w:rPr>
          <w:rFonts w:ascii="Arial" w:hAnsi="Arial" w:cs="Arial"/>
          <w:i/>
          <w:sz w:val="20"/>
          <w:lang w:val="en-US"/>
        </w:rPr>
        <w:t>Phone Number</w:t>
      </w:r>
    </w:p>
    <w:p w14:paraId="6C2426A5" w14:textId="5BD76EBC" w:rsidR="004A7B69" w:rsidRDefault="004A7B69" w:rsidP="0007637F">
      <w:pPr>
        <w:jc w:val="left"/>
        <w:rPr>
          <w:rFonts w:ascii="Arial" w:hAnsi="Arial" w:cs="Arial"/>
          <w:lang w:val="en-US"/>
        </w:rPr>
      </w:pPr>
    </w:p>
    <w:p w14:paraId="72C01A41" w14:textId="4EBC2866" w:rsidR="0062184E" w:rsidRDefault="0062184E" w:rsidP="0007637F">
      <w:pPr>
        <w:jc w:val="left"/>
        <w:rPr>
          <w:rFonts w:ascii="Arial" w:hAnsi="Arial" w:cs="Arial"/>
          <w:lang w:val="en-US"/>
        </w:rPr>
      </w:pPr>
    </w:p>
    <w:p w14:paraId="2366A367" w14:textId="6F052819" w:rsidR="0062184E" w:rsidRDefault="0062184E" w:rsidP="0007637F">
      <w:pPr>
        <w:jc w:val="left"/>
        <w:rPr>
          <w:rFonts w:ascii="Arial" w:hAnsi="Arial" w:cs="Arial"/>
          <w:lang w:val="en-US"/>
        </w:rPr>
      </w:pPr>
    </w:p>
    <w:p w14:paraId="33E03048" w14:textId="77777777" w:rsidR="00F56BA5" w:rsidRDefault="00F56BA5" w:rsidP="0007637F">
      <w:pPr>
        <w:jc w:val="left"/>
        <w:rPr>
          <w:rFonts w:ascii="Arial" w:hAnsi="Arial" w:cs="Arial"/>
          <w:lang w:val="en-US"/>
        </w:rPr>
      </w:pPr>
    </w:p>
    <w:p w14:paraId="41EB7064" w14:textId="77777777" w:rsidR="00377F6E" w:rsidRPr="00FD3A7F" w:rsidRDefault="00377F6E" w:rsidP="0006136A">
      <w:pPr>
        <w:ind w:left="720"/>
        <w:jc w:val="left"/>
        <w:rPr>
          <w:rFonts w:ascii="Arial" w:hAnsi="Arial" w:cs="Arial"/>
          <w:lang w:val="en-US"/>
        </w:rPr>
      </w:pPr>
    </w:p>
    <w:p w14:paraId="00438E43" w14:textId="77777777" w:rsidR="00ED18DA" w:rsidRPr="002142F4" w:rsidRDefault="0006136A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2142F4">
        <w:rPr>
          <w:rFonts w:ascii="Arial" w:hAnsi="Arial" w:cs="Arial"/>
          <w:b/>
          <w:lang w:val="en-US"/>
        </w:rPr>
        <w:lastRenderedPageBreak/>
        <w:t xml:space="preserve">Is your NAP focal point aware that you </w:t>
      </w:r>
      <w:r w:rsidR="00212DE6" w:rsidRPr="002142F4">
        <w:rPr>
          <w:rFonts w:ascii="Arial" w:hAnsi="Arial" w:cs="Arial"/>
          <w:b/>
          <w:lang w:val="en-US"/>
        </w:rPr>
        <w:t>are</w:t>
      </w:r>
      <w:r w:rsidRPr="002142F4">
        <w:rPr>
          <w:rFonts w:ascii="Arial" w:hAnsi="Arial" w:cs="Arial"/>
          <w:b/>
          <w:lang w:val="en-US"/>
        </w:rPr>
        <w:t xml:space="preserve"> submitt</w:t>
      </w:r>
      <w:r w:rsidR="00212DE6" w:rsidRPr="002142F4">
        <w:rPr>
          <w:rFonts w:ascii="Arial" w:hAnsi="Arial" w:cs="Arial"/>
          <w:b/>
          <w:lang w:val="en-US"/>
        </w:rPr>
        <w:t>ing</w:t>
      </w:r>
      <w:r w:rsidRPr="002142F4">
        <w:rPr>
          <w:rFonts w:ascii="Arial" w:hAnsi="Arial" w:cs="Arial"/>
          <w:b/>
          <w:lang w:val="en-US"/>
        </w:rPr>
        <w:t xml:space="preserve"> this request?</w:t>
      </w:r>
    </w:p>
    <w:p w14:paraId="3AB56354" w14:textId="77777777" w:rsidR="00ED18DA" w:rsidRDefault="0082667E" w:rsidP="00ED18DA">
      <w:pPr>
        <w:jc w:val="left"/>
        <w:rPr>
          <w:rFonts w:ascii="Arial" w:hAnsi="Arial" w:cs="Arial"/>
          <w:lang w:val="en-US"/>
        </w:rPr>
      </w:pPr>
      <w:r>
        <w:rPr>
          <w:noProof/>
        </w:rPr>
        <w:pict w14:anchorId="1703BAE1">
          <v:shape id="_x0000_s1038" type="#_x0000_t202" style="position:absolute;margin-left:34.9pt;margin-top:9.15pt;width:20.2pt;height:21.2pt;z-index:2516705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8">
              <w:txbxContent>
                <w:p w14:paraId="55D08EE3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0525011D">
          <v:shape id="_x0000_s1039" type="#_x0000_t202" style="position:absolute;margin-left:131.6pt;margin-top:9.15pt;width:20.2pt;height:21.2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9">
              <w:txbxContent>
                <w:p w14:paraId="3C5DBDDC" w14:textId="77777777" w:rsidR="00ED18DA" w:rsidRPr="00E977ED" w:rsidRDefault="00ED18DA" w:rsidP="00ED18DA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5BB04FD4" w14:textId="77777777" w:rsidR="00BC1728" w:rsidRPr="00ED18DA" w:rsidRDefault="00ED18DA" w:rsidP="00ED18DA">
      <w:pPr>
        <w:ind w:left="720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lang w:val="en-US"/>
        </w:rPr>
        <w:t xml:space="preserve">Yes        </w:t>
      </w:r>
      <w:r w:rsidRPr="00FD3A7F">
        <w:rPr>
          <w:rFonts w:ascii="Arial" w:hAnsi="Arial" w:cs="Arial"/>
          <w:lang w:val="en-US"/>
        </w:rPr>
        <w:t>No</w:t>
      </w:r>
    </w:p>
    <w:p w14:paraId="15F356BA" w14:textId="77777777" w:rsidR="00DB0F3E" w:rsidRDefault="00DB0F3E" w:rsidP="0006136A">
      <w:pPr>
        <w:ind w:left="720"/>
        <w:jc w:val="left"/>
        <w:rPr>
          <w:rFonts w:ascii="Arial" w:hAnsi="Arial" w:cs="Arial"/>
          <w:lang w:val="en-US"/>
        </w:rPr>
      </w:pPr>
    </w:p>
    <w:p w14:paraId="0E9463B8" w14:textId="77777777" w:rsidR="004A7B69" w:rsidRDefault="004A7B69" w:rsidP="0006136A">
      <w:pPr>
        <w:ind w:left="720"/>
        <w:jc w:val="left"/>
        <w:rPr>
          <w:rFonts w:ascii="Arial" w:hAnsi="Arial" w:cs="Arial"/>
          <w:lang w:val="en-US"/>
        </w:rPr>
      </w:pPr>
    </w:p>
    <w:p w14:paraId="6DC24A0E" w14:textId="77777777" w:rsidR="00ED18DA" w:rsidRPr="002142F4" w:rsidRDefault="00ED18DA" w:rsidP="002142F4">
      <w:pPr>
        <w:jc w:val="left"/>
        <w:rPr>
          <w:rFonts w:ascii="Arial" w:hAnsi="Arial" w:cs="Arial"/>
        </w:rPr>
      </w:pPr>
    </w:p>
    <w:p w14:paraId="519FEE7A" w14:textId="77777777" w:rsidR="004C20B4" w:rsidRPr="002142F4" w:rsidRDefault="004C20B4" w:rsidP="007674E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</w:rPr>
      </w:pPr>
      <w:r w:rsidRPr="002142F4">
        <w:rPr>
          <w:rFonts w:ascii="Arial" w:hAnsi="Arial" w:cs="Arial"/>
          <w:b/>
        </w:rPr>
        <w:t>Which of the following type</w:t>
      </w:r>
      <w:r w:rsidR="00DB0F3E">
        <w:rPr>
          <w:rFonts w:ascii="Arial" w:hAnsi="Arial" w:cs="Arial"/>
          <w:b/>
        </w:rPr>
        <w:t>s</w:t>
      </w:r>
      <w:r w:rsidRPr="002142F4">
        <w:rPr>
          <w:rFonts w:ascii="Arial" w:hAnsi="Arial" w:cs="Arial"/>
          <w:b/>
        </w:rPr>
        <w:t xml:space="preserve"> of support are you requesting?</w:t>
      </w:r>
    </w:p>
    <w:p w14:paraId="7F8C8DAA" w14:textId="77777777" w:rsidR="004C20B4" w:rsidRDefault="0082667E" w:rsidP="004C20B4">
      <w:pPr>
        <w:pStyle w:val="ListParagraph"/>
        <w:jc w:val="left"/>
        <w:rPr>
          <w:rFonts w:ascii="Arial" w:hAnsi="Arial" w:cs="Arial"/>
        </w:rPr>
      </w:pPr>
      <w:r>
        <w:rPr>
          <w:noProof/>
        </w:rPr>
        <w:pict w14:anchorId="77A871ED">
          <v:shape id="_x0000_s1040" type="#_x0000_t202" style="position:absolute;left:0;text-align:left;margin-left:230.7pt;margin-top:9.6pt;width:20.2pt;height:21.2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0">
              <w:txbxContent>
                <w:p w14:paraId="663C2DE5" w14:textId="77777777" w:rsidR="004C20B4" w:rsidRPr="00E977ED" w:rsidRDefault="004C20B4" w:rsidP="002142F4">
                  <w:pPr>
                    <w:ind w:right="-610"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14277A60">
          <v:shape id="_x0000_s1041" type="#_x0000_t202" style="position:absolute;left:0;text-align:left;margin-left:34.95pt;margin-top:9.05pt;width:20.2pt;height:21.2pt;z-index:2516756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1">
              <w:txbxContent>
                <w:p w14:paraId="45F04031" w14:textId="77777777" w:rsidR="004C20B4" w:rsidRPr="004541A4" w:rsidRDefault="004C20B4" w:rsidP="004C20B4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E23C0AC" w14:textId="77777777" w:rsidR="004C20B4" w:rsidRDefault="004C20B4" w:rsidP="004C20B4">
      <w:pPr>
        <w:pStyle w:val="ListParagraph"/>
        <w:jc w:val="left"/>
        <w:rPr>
          <w:rFonts w:ascii="Arial" w:hAnsi="Arial" w:cs="Arial"/>
        </w:rPr>
      </w:pPr>
      <w:r>
        <w:rPr>
          <w:rFonts w:ascii="Arial" w:hAnsi="Arial" w:cs="Arial"/>
        </w:rPr>
        <w:t>Expert advice from a distance In</w:t>
      </w:r>
      <w:r w:rsidR="008F2302">
        <w:rPr>
          <w:rFonts w:ascii="Arial" w:hAnsi="Arial" w:cs="Arial"/>
        </w:rPr>
        <w:t>-</w:t>
      </w:r>
      <w:r>
        <w:rPr>
          <w:rFonts w:ascii="Arial" w:hAnsi="Arial" w:cs="Arial"/>
        </w:rPr>
        <w:t>country technical support</w:t>
      </w:r>
    </w:p>
    <w:p w14:paraId="4CA36186" w14:textId="77777777" w:rsidR="00ED18DA" w:rsidRDefault="00ED18DA" w:rsidP="002142F4">
      <w:pPr>
        <w:jc w:val="left"/>
        <w:rPr>
          <w:rFonts w:ascii="Arial" w:hAnsi="Arial" w:cs="Arial"/>
          <w:b/>
        </w:rPr>
      </w:pPr>
    </w:p>
    <w:p w14:paraId="32E11FC2" w14:textId="77777777" w:rsidR="005833EE" w:rsidRDefault="005833EE" w:rsidP="002142F4">
      <w:pPr>
        <w:jc w:val="left"/>
        <w:rPr>
          <w:rFonts w:ascii="Arial" w:hAnsi="Arial" w:cs="Arial"/>
          <w:b/>
        </w:rPr>
      </w:pPr>
    </w:p>
    <w:p w14:paraId="75CCF876" w14:textId="77777777" w:rsidR="004A7B69" w:rsidRPr="009415A4" w:rsidRDefault="004A7B69" w:rsidP="002142F4">
      <w:pPr>
        <w:jc w:val="left"/>
        <w:rPr>
          <w:rFonts w:ascii="Arial" w:hAnsi="Arial" w:cs="Arial"/>
          <w:b/>
        </w:rPr>
      </w:pPr>
    </w:p>
    <w:p w14:paraId="5364CD5D" w14:textId="77777777" w:rsidR="00036035" w:rsidRPr="002142F4" w:rsidRDefault="00036035" w:rsidP="007674E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2142F4">
        <w:rPr>
          <w:rFonts w:ascii="Arial" w:hAnsi="Arial" w:cs="Arial"/>
          <w:b/>
          <w:lang w:val="en-US"/>
        </w:rPr>
        <w:t>For expert advice</w:t>
      </w:r>
      <w:r w:rsidR="00AC10DF">
        <w:rPr>
          <w:rFonts w:ascii="Arial" w:hAnsi="Arial" w:cs="Arial"/>
          <w:b/>
          <w:lang w:val="en-US"/>
        </w:rPr>
        <w:t xml:space="preserve"> from a distance</w:t>
      </w:r>
      <w:r w:rsidRPr="002142F4">
        <w:rPr>
          <w:rFonts w:ascii="Arial" w:hAnsi="Arial" w:cs="Arial"/>
          <w:b/>
          <w:lang w:val="en-US"/>
        </w:rPr>
        <w:t xml:space="preserve">, please provide a detailed description of the </w:t>
      </w:r>
      <w:r w:rsidR="004B2E03">
        <w:rPr>
          <w:rFonts w:ascii="Arial" w:hAnsi="Arial" w:cs="Arial"/>
          <w:b/>
          <w:lang w:val="en-US"/>
        </w:rPr>
        <w:t xml:space="preserve">information or </w:t>
      </w:r>
      <w:r w:rsidRPr="002142F4">
        <w:rPr>
          <w:rFonts w:ascii="Arial" w:hAnsi="Arial" w:cs="Arial"/>
          <w:b/>
          <w:lang w:val="en-US"/>
        </w:rPr>
        <w:t>support requested</w:t>
      </w:r>
      <w:r w:rsidR="004B2E03">
        <w:rPr>
          <w:rFonts w:ascii="Arial" w:hAnsi="Arial" w:cs="Arial"/>
          <w:b/>
          <w:lang w:val="en-US"/>
        </w:rPr>
        <w:t>.</w:t>
      </w:r>
      <w:r w:rsidR="004A7B69">
        <w:rPr>
          <w:rFonts w:ascii="Arial" w:hAnsi="Arial" w:cs="Arial"/>
          <w:b/>
          <w:lang w:val="en-US"/>
        </w:rPr>
        <w:t xml:space="preserve"> </w:t>
      </w:r>
      <w:r w:rsidR="00996F49">
        <w:rPr>
          <w:rFonts w:ascii="Arial" w:hAnsi="Arial" w:cs="Arial"/>
          <w:i/>
          <w:lang w:val="en-US"/>
        </w:rPr>
        <w:t>For in</w:t>
      </w:r>
      <w:r w:rsidR="00ED2D73">
        <w:rPr>
          <w:rFonts w:ascii="Arial" w:hAnsi="Arial" w:cs="Arial"/>
          <w:i/>
          <w:lang w:val="en-US"/>
        </w:rPr>
        <w:t>-</w:t>
      </w:r>
      <w:r w:rsidR="00996F49">
        <w:rPr>
          <w:rFonts w:ascii="Arial" w:hAnsi="Arial" w:cs="Arial"/>
          <w:i/>
          <w:lang w:val="en-US"/>
        </w:rPr>
        <w:t xml:space="preserve">country </w:t>
      </w:r>
      <w:r w:rsidR="004A7B69" w:rsidRPr="004A7B69">
        <w:rPr>
          <w:rFonts w:ascii="Arial" w:hAnsi="Arial" w:cs="Arial"/>
          <w:i/>
          <w:lang w:val="en-US"/>
        </w:rPr>
        <w:t>support, skip to next question.</w:t>
      </w:r>
    </w:p>
    <w:p w14:paraId="5D274FF6" w14:textId="77777777" w:rsidR="00036035" w:rsidRDefault="00036035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48336EC7" w14:textId="77777777" w:rsidR="00036035" w:rsidRDefault="00036035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782D9D09" w14:textId="77777777" w:rsidR="00996F49" w:rsidRDefault="00996F49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08EE4CD2" w14:textId="77777777" w:rsidR="00996F49" w:rsidRDefault="00996F49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2F826838" w14:textId="77777777" w:rsidR="00996F49" w:rsidRDefault="00996F49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38E4F925" w14:textId="77777777" w:rsidR="00036035" w:rsidRPr="002142F4" w:rsidRDefault="00036035" w:rsidP="002142F4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4336E140" w14:textId="77777777" w:rsidR="005953AD" w:rsidRPr="002142F4" w:rsidRDefault="00036035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i/>
          <w:lang w:val="en-US"/>
        </w:rPr>
      </w:pPr>
      <w:r>
        <w:rPr>
          <w:rFonts w:ascii="Arial" w:hAnsi="Arial" w:cs="Arial"/>
          <w:b/>
          <w:lang w:val="en-US"/>
        </w:rPr>
        <w:t xml:space="preserve">For </w:t>
      </w:r>
      <w:r w:rsidR="004B2E03">
        <w:rPr>
          <w:rFonts w:ascii="Arial" w:hAnsi="Arial" w:cs="Arial"/>
          <w:b/>
          <w:lang w:val="en-US"/>
        </w:rPr>
        <w:t xml:space="preserve">in country </w:t>
      </w:r>
      <w:r>
        <w:rPr>
          <w:rFonts w:ascii="Arial" w:hAnsi="Arial" w:cs="Arial"/>
          <w:b/>
          <w:lang w:val="en-US"/>
        </w:rPr>
        <w:t>technical support, p</w:t>
      </w:r>
      <w:r w:rsidR="00212DE6">
        <w:rPr>
          <w:rFonts w:ascii="Arial" w:hAnsi="Arial" w:cs="Arial"/>
          <w:b/>
          <w:lang w:val="en-US"/>
        </w:rPr>
        <w:t>l</w:t>
      </w:r>
      <w:r w:rsidR="00212DE6" w:rsidRPr="00212DE6">
        <w:rPr>
          <w:rFonts w:ascii="Arial" w:hAnsi="Arial" w:cs="Arial"/>
          <w:b/>
          <w:lang w:val="en-US"/>
        </w:rPr>
        <w:t xml:space="preserve">ease provide a </w:t>
      </w:r>
      <w:r w:rsidR="009713B4">
        <w:rPr>
          <w:rFonts w:ascii="Arial" w:hAnsi="Arial" w:cs="Arial"/>
          <w:b/>
          <w:lang w:val="en-US"/>
        </w:rPr>
        <w:t>detailed</w:t>
      </w:r>
      <w:r w:rsidR="00812828">
        <w:rPr>
          <w:rFonts w:ascii="Arial" w:hAnsi="Arial" w:cs="Arial"/>
          <w:b/>
          <w:lang w:val="en-US"/>
        </w:rPr>
        <w:t xml:space="preserve"> </w:t>
      </w:r>
      <w:r w:rsidR="00212DE6" w:rsidRPr="00212DE6">
        <w:rPr>
          <w:rFonts w:ascii="Arial" w:hAnsi="Arial" w:cs="Arial"/>
          <w:b/>
          <w:lang w:val="en-US"/>
        </w:rPr>
        <w:t xml:space="preserve">description of </w:t>
      </w:r>
      <w:r w:rsidR="004B2E03">
        <w:rPr>
          <w:rFonts w:ascii="Arial" w:hAnsi="Arial" w:cs="Arial"/>
          <w:b/>
          <w:lang w:val="en-US"/>
        </w:rPr>
        <w:t xml:space="preserve">the </w:t>
      </w:r>
      <w:r w:rsidR="00212DE6" w:rsidRPr="00212DE6">
        <w:rPr>
          <w:rFonts w:ascii="Arial" w:hAnsi="Arial" w:cs="Arial"/>
          <w:b/>
          <w:lang w:val="en-US"/>
        </w:rPr>
        <w:t>support</w:t>
      </w:r>
      <w:r w:rsidR="004B2E03">
        <w:rPr>
          <w:rFonts w:ascii="Arial" w:hAnsi="Arial" w:cs="Arial"/>
          <w:b/>
          <w:lang w:val="en-US"/>
        </w:rPr>
        <w:t xml:space="preserve"> requested</w:t>
      </w:r>
      <w:r w:rsidR="00212DE6" w:rsidRPr="00212DE6">
        <w:rPr>
          <w:rFonts w:ascii="Arial" w:hAnsi="Arial" w:cs="Arial"/>
          <w:b/>
          <w:lang w:val="en-US"/>
        </w:rPr>
        <w:t>.</w:t>
      </w:r>
      <w:r w:rsidR="00CB3A75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i/>
          <w:lang w:val="en-US"/>
        </w:rPr>
        <w:t>Use t</w:t>
      </w:r>
      <w:r w:rsidR="00CB3A75" w:rsidRPr="002142F4">
        <w:rPr>
          <w:rFonts w:ascii="Arial" w:hAnsi="Arial" w:cs="Arial"/>
          <w:i/>
          <w:lang w:val="en-US"/>
        </w:rPr>
        <w:t xml:space="preserve">ext in brackets as guide </w:t>
      </w:r>
      <w:r w:rsidR="004C20B4" w:rsidRPr="002142F4">
        <w:rPr>
          <w:rFonts w:ascii="Arial" w:hAnsi="Arial" w:cs="Arial"/>
          <w:i/>
          <w:lang w:val="en-US"/>
        </w:rPr>
        <w:t>for</w:t>
      </w:r>
      <w:r w:rsidR="00CB3A75" w:rsidRPr="002142F4">
        <w:rPr>
          <w:rFonts w:ascii="Arial" w:hAnsi="Arial" w:cs="Arial"/>
          <w:i/>
          <w:lang w:val="en-US"/>
        </w:rPr>
        <w:t xml:space="preserve"> answer</w:t>
      </w:r>
      <w:r w:rsidR="0060700D">
        <w:rPr>
          <w:rFonts w:ascii="Arial" w:hAnsi="Arial" w:cs="Arial"/>
          <w:i/>
          <w:lang w:val="en-US"/>
        </w:rPr>
        <w:t>.</w:t>
      </w:r>
    </w:p>
    <w:p w14:paraId="2B6C21CD" w14:textId="77777777" w:rsidR="004C20B4" w:rsidRDefault="004C20B4" w:rsidP="004541A4">
      <w:pPr>
        <w:ind w:left="426"/>
        <w:jc w:val="left"/>
        <w:rPr>
          <w:rStyle w:val="PlaceholderText"/>
          <w:rFonts w:cs="Calibri"/>
          <w:color w:val="595959" w:themeColor="text1" w:themeTint="A6"/>
          <w:lang w:val="en-US"/>
        </w:rPr>
      </w:pPr>
    </w:p>
    <w:p w14:paraId="6E598F3C" w14:textId="77777777" w:rsidR="005953AD" w:rsidRDefault="00346A61" w:rsidP="00CB123C">
      <w:pPr>
        <w:ind w:left="720"/>
        <w:jc w:val="left"/>
        <w:rPr>
          <w:rStyle w:val="PlaceholderText"/>
          <w:rFonts w:cs="Calibri"/>
          <w:color w:val="595959" w:themeColor="text1" w:themeTint="A6"/>
          <w:lang w:val="en-US"/>
        </w:rPr>
      </w:pPr>
      <w:r>
        <w:rPr>
          <w:rStyle w:val="PlaceholderText"/>
          <w:rFonts w:cs="Calibri"/>
          <w:color w:val="595959" w:themeColor="text1" w:themeTint="A6"/>
          <w:lang w:val="en-US"/>
        </w:rPr>
        <w:t>[</w:t>
      </w:r>
      <w:r w:rsidR="00AC10DF">
        <w:rPr>
          <w:rStyle w:val="PlaceholderText"/>
          <w:rFonts w:cs="Calibri"/>
          <w:color w:val="595959" w:themeColor="text1" w:themeTint="A6"/>
          <w:lang w:val="en-US"/>
        </w:rPr>
        <w:t>STATUS OF THE</w:t>
      </w:r>
      <w:r w:rsidR="004B2E03">
        <w:rPr>
          <w:rStyle w:val="PlaceholderText"/>
          <w:rFonts w:cs="Calibri"/>
          <w:color w:val="595959" w:themeColor="text1" w:themeTint="A6"/>
          <w:lang w:val="en-US"/>
        </w:rPr>
        <w:t xml:space="preserve"> </w:t>
      </w:r>
      <w:r w:rsidR="00CB3A75">
        <w:rPr>
          <w:rStyle w:val="PlaceholderText"/>
          <w:rFonts w:cs="Calibri"/>
          <w:color w:val="595959" w:themeColor="text1" w:themeTint="A6"/>
          <w:lang w:val="en-US"/>
        </w:rPr>
        <w:t>NAP PROCESS</w:t>
      </w:r>
      <w:r>
        <w:rPr>
          <w:rStyle w:val="PlaceholderText"/>
          <w:rFonts w:cs="Calibri"/>
          <w:color w:val="595959" w:themeColor="text1" w:themeTint="A6"/>
          <w:lang w:val="en-US"/>
        </w:rPr>
        <w:t>]</w:t>
      </w:r>
    </w:p>
    <w:p w14:paraId="7CD8E1DC" w14:textId="77777777" w:rsidR="00AC10DF" w:rsidRDefault="00AC10DF" w:rsidP="00CB123C">
      <w:pPr>
        <w:ind w:left="720"/>
        <w:jc w:val="left"/>
        <w:rPr>
          <w:rStyle w:val="PlaceholderText"/>
          <w:rFonts w:cs="Calibri"/>
          <w:color w:val="595959" w:themeColor="text1" w:themeTint="A6"/>
          <w:lang w:val="en-US"/>
        </w:rPr>
      </w:pPr>
    </w:p>
    <w:p w14:paraId="275DB8DF" w14:textId="77777777" w:rsidR="00996F49" w:rsidRPr="004541A4" w:rsidRDefault="00996F49" w:rsidP="00CB123C">
      <w:pPr>
        <w:ind w:left="720"/>
        <w:jc w:val="left"/>
        <w:rPr>
          <w:rStyle w:val="PlaceholderText"/>
          <w:rFonts w:cs="Calibri"/>
          <w:color w:val="595959" w:themeColor="text1" w:themeTint="A6"/>
          <w:lang w:val="en-US"/>
        </w:rPr>
      </w:pPr>
    </w:p>
    <w:p w14:paraId="39C3F167" w14:textId="77777777" w:rsidR="00996F49" w:rsidRDefault="00996F4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D10D941" w14:textId="77777777" w:rsidR="00AC10DF" w:rsidRDefault="00AC10DF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STATUS OF THE GCF NAP READINESS PROPOSAL]</w:t>
      </w:r>
    </w:p>
    <w:p w14:paraId="7A6B6E79" w14:textId="77777777" w:rsidR="00346A61" w:rsidRDefault="00346A61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13378314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53AC4F36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1467A642" w14:textId="77777777" w:rsidR="00346A61" w:rsidRPr="004541A4" w:rsidRDefault="00346A61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 xml:space="preserve">[SUPPORT REQUESTED &amp; </w:t>
      </w:r>
      <w:r w:rsidR="00036035">
        <w:rPr>
          <w:rFonts w:cs="Calibri"/>
          <w:color w:val="595959" w:themeColor="text1" w:themeTint="A6"/>
          <w:lang w:val="en-US"/>
        </w:rPr>
        <w:t>HOW IT IS RELATED TO THE NAP PROCESS</w:t>
      </w:r>
      <w:r>
        <w:rPr>
          <w:rFonts w:cs="Calibri"/>
          <w:color w:val="595959" w:themeColor="text1" w:themeTint="A6"/>
          <w:lang w:val="en-US"/>
        </w:rPr>
        <w:t>]</w:t>
      </w:r>
    </w:p>
    <w:p w14:paraId="6761EB12" w14:textId="77777777" w:rsidR="005953AD" w:rsidRDefault="005953AD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3283FB1D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0C455EC1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EXPECTED ACTIVITIES/INPUTS]</w:t>
      </w:r>
    </w:p>
    <w:p w14:paraId="5C50D612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4316714" w14:textId="448A69A2" w:rsidR="003D78C8" w:rsidRPr="00AA4127" w:rsidRDefault="003D78C8" w:rsidP="00CB123C">
      <w:pPr>
        <w:ind w:left="720"/>
        <w:jc w:val="left"/>
        <w:rPr>
          <w:rFonts w:cs="Calibri"/>
          <w:i/>
          <w:iCs/>
          <w:color w:val="595959" w:themeColor="text1" w:themeTint="A6"/>
          <w:lang w:val="en-US"/>
        </w:rPr>
      </w:pPr>
      <w:r w:rsidRPr="00AA4127">
        <w:rPr>
          <w:rFonts w:cs="Calibri"/>
          <w:i/>
          <w:iCs/>
          <w:color w:val="595959" w:themeColor="text1" w:themeTint="A6"/>
          <w:lang w:val="en-US"/>
        </w:rPr>
        <w:t xml:space="preserve">In the </w:t>
      </w:r>
      <w:r w:rsidRPr="00415CB0">
        <w:rPr>
          <w:rFonts w:cs="Calibri"/>
          <w:i/>
          <w:iCs/>
          <w:color w:val="595959" w:themeColor="text1" w:themeTint="A6"/>
          <w:lang w:val="en-US"/>
        </w:rPr>
        <w:t>‘</w:t>
      </w:r>
      <w:r w:rsidRPr="00AA4127">
        <w:rPr>
          <w:rFonts w:cs="Calibri"/>
          <w:i/>
          <w:iCs/>
          <w:color w:val="595959" w:themeColor="text1" w:themeTint="A6"/>
          <w:lang w:val="en-US"/>
        </w:rPr>
        <w:t>Input</w:t>
      </w:r>
      <w:r w:rsidRPr="00415CB0">
        <w:rPr>
          <w:rFonts w:cs="Calibri"/>
          <w:i/>
          <w:iCs/>
          <w:color w:val="595959" w:themeColor="text1" w:themeTint="A6"/>
          <w:lang w:val="en-US"/>
        </w:rPr>
        <w:t>’</w:t>
      </w:r>
      <w:r w:rsidRPr="00AA4127">
        <w:rPr>
          <w:rFonts w:cs="Calibri"/>
          <w:i/>
          <w:iCs/>
          <w:color w:val="595959" w:themeColor="text1" w:themeTint="A6"/>
          <w:lang w:val="en-US"/>
        </w:rPr>
        <w:t xml:space="preserve"> column, please list the specific inputs needed for this work (e.g., local consultant, an international consultant, stakeholder validation workshop(s), printing, etc.)</w:t>
      </w:r>
      <w:r>
        <w:rPr>
          <w:rFonts w:cs="Calibri"/>
          <w:i/>
          <w:iCs/>
          <w:color w:val="595959" w:themeColor="text1" w:themeTint="A6"/>
          <w:lang w:val="en-US"/>
        </w:rPr>
        <w:t>.</w:t>
      </w:r>
    </w:p>
    <w:p w14:paraId="164C2B62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tbl>
      <w:tblPr>
        <w:tblStyle w:val="TableGrid"/>
        <w:tblW w:w="8788" w:type="dxa"/>
        <w:tblInd w:w="828" w:type="dxa"/>
        <w:tblLook w:val="04A0" w:firstRow="1" w:lastRow="0" w:firstColumn="1" w:lastColumn="0" w:noHBand="0" w:noVBand="1"/>
      </w:tblPr>
      <w:tblGrid>
        <w:gridCol w:w="8788"/>
      </w:tblGrid>
      <w:tr w:rsidR="001B7CDE" w14:paraId="00C14539" w14:textId="77777777" w:rsidTr="00CB123C">
        <w:tc>
          <w:tcPr>
            <w:tcW w:w="8788" w:type="dxa"/>
            <w:shd w:val="clear" w:color="auto" w:fill="E7E6E6" w:themeFill="background2"/>
          </w:tcPr>
          <w:p w14:paraId="0328FC29" w14:textId="77777777" w:rsidR="001B7CDE" w:rsidRPr="00AA4127" w:rsidRDefault="001B7CDE" w:rsidP="00362764">
            <w:pPr>
              <w:jc w:val="left"/>
              <w:rPr>
                <w:rFonts w:cs="Calibri"/>
                <w:b/>
                <w:bCs/>
                <w:color w:val="595959" w:themeColor="text1" w:themeTint="A6"/>
                <w:lang w:val="en-US"/>
              </w:rPr>
            </w:pPr>
            <w:r w:rsidRPr="00AA4127">
              <w:rPr>
                <w:rFonts w:cs="Calibri"/>
                <w:b/>
                <w:bCs/>
                <w:color w:val="595959" w:themeColor="text1" w:themeTint="A6"/>
                <w:lang w:val="en-US"/>
              </w:rPr>
              <w:t>INPUT</w:t>
            </w:r>
          </w:p>
        </w:tc>
      </w:tr>
      <w:tr w:rsidR="001B7CDE" w14:paraId="4C53F3D9" w14:textId="77777777" w:rsidTr="00CB123C">
        <w:tc>
          <w:tcPr>
            <w:tcW w:w="8788" w:type="dxa"/>
          </w:tcPr>
          <w:p w14:paraId="11893CFA" w14:textId="77777777" w:rsidR="001B7CDE" w:rsidRPr="00AA4127" w:rsidRDefault="001B7CDE" w:rsidP="00362764">
            <w:pPr>
              <w:jc w:val="left"/>
              <w:rPr>
                <w:rFonts w:cs="Calibri"/>
                <w:i/>
                <w:iCs/>
                <w:color w:val="595959" w:themeColor="text1" w:themeTint="A6"/>
                <w:lang w:val="en-US"/>
              </w:rPr>
            </w:pPr>
          </w:p>
        </w:tc>
      </w:tr>
      <w:tr w:rsidR="001B7CDE" w14:paraId="7AA0276D" w14:textId="77777777" w:rsidTr="00CB123C">
        <w:tc>
          <w:tcPr>
            <w:tcW w:w="8788" w:type="dxa"/>
          </w:tcPr>
          <w:p w14:paraId="4BBE9A5B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14:paraId="111F0E51" w14:textId="77777777" w:rsidTr="00CB123C">
        <w:tc>
          <w:tcPr>
            <w:tcW w:w="8788" w:type="dxa"/>
          </w:tcPr>
          <w:p w14:paraId="6D158957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14:paraId="72EE1B95" w14:textId="77777777" w:rsidTr="00CB123C">
        <w:tc>
          <w:tcPr>
            <w:tcW w:w="8788" w:type="dxa"/>
          </w:tcPr>
          <w:p w14:paraId="6F74E88E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14:paraId="1DB50C0D" w14:textId="77777777" w:rsidTr="00CB123C">
        <w:tc>
          <w:tcPr>
            <w:tcW w:w="8788" w:type="dxa"/>
          </w:tcPr>
          <w:p w14:paraId="33A5286D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</w:tbl>
    <w:p w14:paraId="459C0BF0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E82DF64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15FF6C22" w14:textId="77777777" w:rsidR="00362764" w:rsidRDefault="00362764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lastRenderedPageBreak/>
        <w:t>[EXPECTED DELIVERABLES]</w:t>
      </w:r>
    </w:p>
    <w:p w14:paraId="02E4232E" w14:textId="77777777" w:rsidR="00362764" w:rsidRPr="004541A4" w:rsidRDefault="00362764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526527D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2A37306C" w14:textId="77777777" w:rsidR="00346A61" w:rsidRDefault="00346A61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24973BF" w14:textId="77777777" w:rsidR="00694BC9" w:rsidRDefault="00694BC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6EA2CC7" w14:textId="77777777" w:rsidR="00346A61" w:rsidRPr="004541A4" w:rsidRDefault="00346A61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</w:t>
      </w:r>
      <w:r w:rsidR="00036035">
        <w:rPr>
          <w:rFonts w:cs="Calibri"/>
          <w:color w:val="595959" w:themeColor="text1" w:themeTint="A6"/>
          <w:lang w:val="en-US"/>
        </w:rPr>
        <w:t xml:space="preserve">EXPECTED </w:t>
      </w:r>
      <w:r w:rsidR="00AC10DF">
        <w:rPr>
          <w:rFonts w:cs="Calibri"/>
          <w:color w:val="595959" w:themeColor="text1" w:themeTint="A6"/>
          <w:lang w:val="en-US"/>
        </w:rPr>
        <w:t>OUTCOMES</w:t>
      </w:r>
      <w:r>
        <w:rPr>
          <w:rFonts w:cs="Calibri"/>
          <w:color w:val="595959" w:themeColor="text1" w:themeTint="A6"/>
          <w:lang w:val="en-US"/>
        </w:rPr>
        <w:t>]</w:t>
      </w:r>
    </w:p>
    <w:p w14:paraId="10C4D44E" w14:textId="77777777" w:rsidR="0007637F" w:rsidRDefault="0007637F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6A1175E5" w14:textId="77777777" w:rsidR="00996F49" w:rsidRDefault="00996F4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AE4CFEC" w14:textId="77777777" w:rsidR="00996F49" w:rsidRDefault="00996F4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70962A1" w14:textId="77777777" w:rsidR="004B2E03" w:rsidRDefault="004B2E03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E19A8C8" w14:textId="77777777" w:rsidR="004B2E03" w:rsidRDefault="004B2E03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</w:t>
      </w:r>
      <w:r w:rsidR="00AC10DF">
        <w:rPr>
          <w:rFonts w:cs="Calibri"/>
          <w:color w:val="595959" w:themeColor="text1" w:themeTint="A6"/>
          <w:lang w:val="en-US"/>
        </w:rPr>
        <w:t>OTHER DONORS SUPPORTING THE NAP PROCESS</w:t>
      </w:r>
      <w:r w:rsidR="00996F49">
        <w:rPr>
          <w:rFonts w:cs="Calibri"/>
          <w:color w:val="595959" w:themeColor="text1" w:themeTint="A6"/>
          <w:lang w:val="en-US"/>
        </w:rPr>
        <w:t xml:space="preserve"> </w:t>
      </w:r>
      <w:r w:rsidR="00AC10DF">
        <w:rPr>
          <w:rFonts w:cs="Calibri"/>
          <w:color w:val="595959" w:themeColor="text1" w:themeTint="A6"/>
          <w:lang w:val="en-US"/>
        </w:rPr>
        <w:t>PARTICULARLY AS IT RELATES TO THIS REQUEST</w:t>
      </w:r>
      <w:r>
        <w:rPr>
          <w:rFonts w:cs="Calibri"/>
          <w:color w:val="595959" w:themeColor="text1" w:themeTint="A6"/>
          <w:lang w:val="en-US"/>
        </w:rPr>
        <w:t>]</w:t>
      </w:r>
    </w:p>
    <w:p w14:paraId="796CE8E1" w14:textId="77777777" w:rsidR="005953AD" w:rsidRPr="004541A4" w:rsidRDefault="005953AD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622EF2FA" w14:textId="77777777" w:rsidR="0007637F" w:rsidRPr="004541A4" w:rsidRDefault="0007637F" w:rsidP="00CB123C">
      <w:pPr>
        <w:ind w:left="294"/>
        <w:jc w:val="left"/>
        <w:rPr>
          <w:rStyle w:val="PlaceholderText"/>
          <w:rFonts w:cs="Calibri"/>
          <w:color w:val="595959" w:themeColor="text1" w:themeTint="A6"/>
        </w:rPr>
      </w:pPr>
    </w:p>
    <w:p w14:paraId="3E2C48BF" w14:textId="77777777" w:rsidR="005953AD" w:rsidRDefault="005953AD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43EF9EC1" w14:textId="77777777" w:rsidR="00996F49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5AAA2402" w14:textId="77777777" w:rsidR="00996F49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4C344F05" w14:textId="77777777" w:rsidR="00996F49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0DC85B0C" w14:textId="77777777" w:rsidR="00996F49" w:rsidRPr="004541A4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5A5981DF" w14:textId="77777777" w:rsidR="00915DBB" w:rsidRPr="00FD3A7F" w:rsidRDefault="00265E91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FD3A7F">
        <w:rPr>
          <w:rFonts w:ascii="Arial" w:hAnsi="Arial" w:cs="Arial"/>
          <w:b/>
          <w:lang w:val="en-US"/>
        </w:rPr>
        <w:t>What is the timeframe within which you expect the support would be completed</w:t>
      </w:r>
      <w:r w:rsidR="00E464FB" w:rsidRPr="00FD3A7F">
        <w:rPr>
          <w:rFonts w:ascii="Arial" w:hAnsi="Arial" w:cs="Arial"/>
          <w:b/>
          <w:lang w:val="en-US"/>
        </w:rPr>
        <w:t>?</w:t>
      </w:r>
    </w:p>
    <w:p w14:paraId="36D82FCA" w14:textId="77777777" w:rsidR="001723B6" w:rsidRPr="005833EE" w:rsidRDefault="00614A56" w:rsidP="005833EE">
      <w:pPr>
        <w:ind w:left="720"/>
        <w:jc w:val="left"/>
        <w:rPr>
          <w:rFonts w:cs="Calibri"/>
          <w:color w:val="595959" w:themeColor="text1" w:themeTint="A6"/>
        </w:rPr>
      </w:pPr>
      <w:r w:rsidRPr="005953AD">
        <w:rPr>
          <w:rFonts w:ascii="Arial" w:hAnsi="Arial" w:cs="Arial"/>
          <w:i/>
          <w:lang w:val="en-US"/>
        </w:rPr>
        <w:t>Support</w:t>
      </w:r>
      <w:r w:rsidR="00A9072E" w:rsidRPr="005953AD">
        <w:rPr>
          <w:rFonts w:ascii="Arial" w:hAnsi="Arial" w:cs="Arial"/>
          <w:i/>
        </w:rPr>
        <w:t xml:space="preserve"> </w:t>
      </w:r>
      <w:r w:rsidR="00A1355E" w:rsidRPr="005953AD">
        <w:rPr>
          <w:rFonts w:ascii="Arial" w:hAnsi="Arial" w:cs="Arial"/>
          <w:i/>
        </w:rPr>
        <w:t xml:space="preserve">requested </w:t>
      </w:r>
      <w:r w:rsidR="00A1355E" w:rsidRPr="005953AD">
        <w:rPr>
          <w:rFonts w:ascii="Arial" w:hAnsi="Arial" w:cs="Arial"/>
          <w:i/>
          <w:u w:val="single"/>
        </w:rPr>
        <w:t>must be achievable within a period of approximately six months</w:t>
      </w:r>
      <w:r w:rsidR="00A1355E" w:rsidRPr="005953AD">
        <w:rPr>
          <w:rFonts w:ascii="Arial" w:hAnsi="Arial" w:cs="Arial"/>
          <w:i/>
        </w:rPr>
        <w:t xml:space="preserve">. </w:t>
      </w:r>
      <w:r w:rsidR="00915DBB" w:rsidRPr="005953AD">
        <w:rPr>
          <w:rFonts w:ascii="Arial" w:hAnsi="Arial" w:cs="Arial"/>
          <w:i/>
        </w:rPr>
        <w:t xml:space="preserve">Please </w:t>
      </w:r>
      <w:r w:rsidRPr="005953AD">
        <w:rPr>
          <w:rFonts w:ascii="Arial" w:hAnsi="Arial" w:cs="Arial"/>
          <w:i/>
        </w:rPr>
        <w:t>specify</w:t>
      </w:r>
      <w:r w:rsidR="00E464FB" w:rsidRPr="005953AD">
        <w:rPr>
          <w:rFonts w:ascii="Arial" w:hAnsi="Arial" w:cs="Arial"/>
          <w:i/>
        </w:rPr>
        <w:t xml:space="preserve"> </w:t>
      </w:r>
      <w:r w:rsidR="00A1355E" w:rsidRPr="005953AD">
        <w:rPr>
          <w:rFonts w:ascii="Arial" w:hAnsi="Arial" w:cs="Arial"/>
          <w:i/>
        </w:rPr>
        <w:t>i</w:t>
      </w:r>
      <w:r w:rsidR="00E464FB" w:rsidRPr="005953AD">
        <w:rPr>
          <w:rFonts w:ascii="Arial" w:hAnsi="Arial" w:cs="Arial"/>
          <w:i/>
        </w:rPr>
        <w:t xml:space="preserve">f there is a deadline by which the support would need to be </w:t>
      </w:r>
      <w:r w:rsidR="00265E91" w:rsidRPr="005953AD">
        <w:rPr>
          <w:rFonts w:ascii="Arial" w:hAnsi="Arial" w:cs="Arial"/>
          <w:i/>
        </w:rPr>
        <w:t>initiated and/or completed</w:t>
      </w:r>
      <w:r w:rsidR="00E464FB" w:rsidRPr="005953AD">
        <w:rPr>
          <w:rFonts w:ascii="Arial" w:hAnsi="Arial" w:cs="Arial"/>
          <w:i/>
        </w:rPr>
        <w:t>.</w:t>
      </w:r>
      <w:r w:rsidR="00915DBB" w:rsidRPr="005953AD">
        <w:rPr>
          <w:rFonts w:ascii="Arial" w:hAnsi="Arial" w:cs="Arial"/>
          <w:i/>
        </w:rPr>
        <w:t xml:space="preserve">  </w:t>
      </w:r>
    </w:p>
    <w:p w14:paraId="1EAE21D1" w14:textId="77777777" w:rsidR="00506DF3" w:rsidRDefault="00506DF3" w:rsidP="004541A4">
      <w:pPr>
        <w:ind w:left="426"/>
        <w:jc w:val="left"/>
        <w:rPr>
          <w:rFonts w:cs="Calibri"/>
          <w:color w:val="595959" w:themeColor="text1" w:themeTint="A6"/>
          <w:lang w:val="en-US"/>
        </w:rPr>
      </w:pPr>
    </w:p>
    <w:p w14:paraId="195402B4" w14:textId="77777777" w:rsidR="00996F49" w:rsidRDefault="00996F49" w:rsidP="004541A4">
      <w:pPr>
        <w:ind w:left="426"/>
        <w:jc w:val="left"/>
        <w:rPr>
          <w:rFonts w:cs="Calibri"/>
          <w:color w:val="595959" w:themeColor="text1" w:themeTint="A6"/>
          <w:lang w:val="en-US"/>
        </w:rPr>
      </w:pPr>
    </w:p>
    <w:p w14:paraId="46F87A93" w14:textId="77777777" w:rsidR="00996F49" w:rsidRPr="004541A4" w:rsidRDefault="00996F49" w:rsidP="004541A4">
      <w:pPr>
        <w:ind w:left="426"/>
        <w:jc w:val="left"/>
        <w:rPr>
          <w:rFonts w:cs="Calibri"/>
          <w:color w:val="595959" w:themeColor="text1" w:themeTint="A6"/>
          <w:lang w:val="en-US"/>
        </w:rPr>
      </w:pPr>
    </w:p>
    <w:p w14:paraId="4583224F" w14:textId="77777777" w:rsidR="00FC1B35" w:rsidRDefault="00FC1B35" w:rsidP="00BA1D4E">
      <w:pPr>
        <w:ind w:left="360"/>
        <w:jc w:val="left"/>
        <w:rPr>
          <w:rFonts w:ascii="Arial" w:hAnsi="Arial" w:cs="Arial"/>
          <w:i/>
          <w:lang w:val="en-US"/>
        </w:rPr>
      </w:pPr>
    </w:p>
    <w:p w14:paraId="52C8006C" w14:textId="77777777" w:rsidR="005833EE" w:rsidRDefault="005833EE" w:rsidP="00BA1D4E">
      <w:pPr>
        <w:ind w:left="360"/>
        <w:jc w:val="left"/>
        <w:rPr>
          <w:rFonts w:ascii="Arial" w:hAnsi="Arial" w:cs="Arial"/>
          <w:i/>
          <w:lang w:val="en-US"/>
        </w:rPr>
      </w:pPr>
    </w:p>
    <w:p w14:paraId="5DC51343" w14:textId="77777777" w:rsidR="00BC1728" w:rsidRPr="00FD3A7F" w:rsidRDefault="005953AD" w:rsidP="00CB123C">
      <w:pPr>
        <w:ind w:left="720"/>
        <w:jc w:val="left"/>
        <w:rPr>
          <w:rFonts w:ascii="Arial" w:hAnsi="Arial" w:cs="Arial"/>
          <w:i/>
          <w:lang w:val="en-US"/>
        </w:rPr>
      </w:pPr>
      <w:r>
        <w:rPr>
          <w:rFonts w:ascii="Arial" w:hAnsi="Arial" w:cs="Arial"/>
          <w:i/>
          <w:lang w:val="en-US"/>
        </w:rPr>
        <w:t>Please s</w:t>
      </w:r>
      <w:r w:rsidR="00251891" w:rsidRPr="00FD3A7F">
        <w:rPr>
          <w:rFonts w:ascii="Arial" w:hAnsi="Arial" w:cs="Arial"/>
          <w:i/>
          <w:lang w:val="en-US"/>
        </w:rPr>
        <w:t xml:space="preserve">ubmit your responses by email to </w:t>
      </w:r>
      <w:hyperlink r:id="rId14" w:history="1">
        <w:r w:rsidR="00251891" w:rsidRPr="00FD3A7F">
          <w:rPr>
            <w:rStyle w:val="Hyperlink"/>
            <w:rFonts w:ascii="Arial" w:hAnsi="Arial" w:cs="Arial"/>
            <w:i/>
            <w:lang w:val="en-US"/>
          </w:rPr>
          <w:t>info@napglobalnetwork.org</w:t>
        </w:r>
      </w:hyperlink>
      <w:r w:rsidR="00251891" w:rsidRPr="00FD3A7F">
        <w:rPr>
          <w:rFonts w:ascii="Arial" w:hAnsi="Arial" w:cs="Arial"/>
          <w:i/>
          <w:lang w:val="en-US"/>
        </w:rPr>
        <w:t>. You will receive acknowledgement of receipt within three business days.</w:t>
      </w:r>
    </w:p>
    <w:p w14:paraId="6C80DDFC" w14:textId="77777777" w:rsidR="00FC1B35" w:rsidRDefault="00FC1B35" w:rsidP="00E30A51">
      <w:pPr>
        <w:jc w:val="left"/>
        <w:rPr>
          <w:rFonts w:ascii="Arial" w:hAnsi="Arial" w:cs="Arial"/>
          <w:lang w:val="en-US"/>
        </w:rPr>
      </w:pPr>
    </w:p>
    <w:p w14:paraId="26D0F4ED" w14:textId="0FA018ED" w:rsidR="004247CE" w:rsidRPr="000B7B88" w:rsidRDefault="000C7182" w:rsidP="00712E01">
      <w:pPr>
        <w:ind w:left="360"/>
        <w:rPr>
          <w:rFonts w:ascii="Arial" w:hAnsi="Arial" w:cs="Arial"/>
          <w:iCs/>
          <w:lang w:val="en-US"/>
        </w:rPr>
      </w:pPr>
      <w:r>
        <w:rPr>
          <w:noProof/>
        </w:rPr>
        <w:drawing>
          <wp:inline distT="0" distB="0" distL="0" distR="0" wp14:anchorId="1D8E6ABA" wp14:editId="3556CF83">
            <wp:extent cx="5788758" cy="19926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758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247CE" w:rsidRPr="000B7B88" w:rsidSect="0064072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4C4A4" w14:textId="77777777" w:rsidR="00E21350" w:rsidRDefault="00E21350" w:rsidP="00BC1728">
      <w:pPr>
        <w:spacing w:line="240" w:lineRule="auto"/>
      </w:pPr>
      <w:r>
        <w:separator/>
      </w:r>
    </w:p>
  </w:endnote>
  <w:endnote w:type="continuationSeparator" w:id="0">
    <w:p w14:paraId="399E7389" w14:textId="77777777" w:rsidR="00E21350" w:rsidRDefault="00E21350" w:rsidP="00BC1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0DBAF" w14:textId="77777777" w:rsidR="0082667E" w:rsidRDefault="008266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816FA" w14:textId="77777777" w:rsidR="0082667E" w:rsidRDefault="008266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9A99F" w14:textId="77777777" w:rsidR="0082667E" w:rsidRDefault="008266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83A62" w14:textId="77777777" w:rsidR="00E21350" w:rsidRDefault="00E21350" w:rsidP="00BC1728">
      <w:pPr>
        <w:spacing w:line="240" w:lineRule="auto"/>
      </w:pPr>
      <w:r>
        <w:separator/>
      </w:r>
    </w:p>
  </w:footnote>
  <w:footnote w:type="continuationSeparator" w:id="0">
    <w:p w14:paraId="4E5FD38C" w14:textId="77777777" w:rsidR="00E21350" w:rsidRDefault="00E21350" w:rsidP="00BC17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37892" w14:textId="77777777" w:rsidR="0082667E" w:rsidRDefault="008266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C0C19" w14:textId="77777777" w:rsidR="0082667E" w:rsidRDefault="008266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0CDA2" w14:textId="77777777" w:rsidR="005833EE" w:rsidRPr="00FD3A7F" w:rsidRDefault="00DA1F27" w:rsidP="005833EE">
    <w:pPr>
      <w:ind w:left="2160" w:firstLine="720"/>
      <w:jc w:val="both"/>
      <w:rPr>
        <w:rFonts w:ascii="Arial" w:hAnsi="Arial" w:cs="Arial"/>
        <w:b/>
        <w:lang w:val="en-US"/>
      </w:rPr>
    </w:pPr>
    <w:r>
      <w:rPr>
        <w:noProof/>
      </w:rPr>
      <w:drawing>
        <wp:anchor distT="0" distB="0" distL="114300" distR="114300" simplePos="0" relativeHeight="251658240" behindDoc="0" locked="0" layoutInCell="1" allowOverlap="0" wp14:anchorId="1913DD66" wp14:editId="04D9E9B1">
          <wp:simplePos x="0" y="0"/>
          <wp:positionH relativeFrom="column">
            <wp:posOffset>-133350</wp:posOffset>
          </wp:positionH>
          <wp:positionV relativeFrom="paragraph">
            <wp:posOffset>-30480</wp:posOffset>
          </wp:positionV>
          <wp:extent cx="2009775" cy="885825"/>
          <wp:effectExtent l="0" t="0" r="0" b="0"/>
          <wp:wrapSquare wrapText="bothSides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-6408" b="-13970"/>
                  <a:stretch/>
                </pic:blipFill>
                <pic:spPr bwMode="auto">
                  <a:xfrm>
                    <a:off x="0" y="0"/>
                    <a:ext cx="200977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  <w:r w:rsidR="005833EE">
      <w:rPr>
        <w:rFonts w:ascii="Arial" w:hAnsi="Arial" w:cs="Arial"/>
        <w:b/>
        <w:lang w:val="en-US"/>
      </w:rPr>
      <w:t xml:space="preserve"> </w:t>
    </w:r>
    <w:r w:rsidR="005833EE" w:rsidRPr="00FD3A7F">
      <w:rPr>
        <w:rFonts w:ascii="Arial" w:hAnsi="Arial" w:cs="Arial"/>
        <w:b/>
        <w:lang w:val="en-US"/>
      </w:rPr>
      <w:t>Country Support Hub: Request Form</w:t>
    </w:r>
  </w:p>
  <w:p w14:paraId="0E0D7474" w14:textId="77777777" w:rsidR="005833EE" w:rsidRDefault="005833EE" w:rsidP="005833EE">
    <w:pPr>
      <w:rPr>
        <w:rFonts w:ascii="Arial" w:hAnsi="Arial" w:cs="Arial"/>
        <w:lang w:val="en-US"/>
      </w:rPr>
    </w:pPr>
  </w:p>
  <w:p w14:paraId="35394D40" w14:textId="77777777" w:rsidR="00B162C1" w:rsidRDefault="005833EE" w:rsidP="005833EE">
    <w:pPr>
      <w:pStyle w:val="Header"/>
      <w:tabs>
        <w:tab w:val="clear" w:pos="4680"/>
        <w:tab w:val="center" w:pos="2977"/>
      </w:tabs>
      <w:ind w:left="2977"/>
      <w:jc w:val="left"/>
    </w:pPr>
    <w:r w:rsidRPr="005833EE">
      <w:rPr>
        <w:rFonts w:ascii="Arial" w:hAnsi="Arial" w:cs="Arial"/>
        <w:color w:val="000000"/>
        <w:sz w:val="18"/>
        <w:szCs w:val="20"/>
      </w:rPr>
      <w:t xml:space="preserve">Through the Country Support Hub, NAP Global Network participants can </w:t>
    </w:r>
    <w:r w:rsidR="009E7810">
      <w:rPr>
        <w:rFonts w:ascii="Arial" w:hAnsi="Arial" w:cs="Arial"/>
        <w:color w:val="000000"/>
        <w:sz w:val="18"/>
        <w:szCs w:val="20"/>
      </w:rPr>
      <w:t>request</w:t>
    </w:r>
    <w:r w:rsidRPr="005833EE">
      <w:rPr>
        <w:rFonts w:ascii="Arial" w:hAnsi="Arial" w:cs="Arial"/>
        <w:color w:val="000000"/>
        <w:sz w:val="18"/>
        <w:szCs w:val="20"/>
      </w:rPr>
      <w:t xml:space="preserve"> </w:t>
    </w:r>
    <w:r w:rsidR="008F2302" w:rsidRPr="001D39BB">
      <w:rPr>
        <w:rFonts w:ascii="Arial" w:hAnsi="Arial" w:cs="Arial"/>
        <w:b/>
        <w:color w:val="000000"/>
        <w:sz w:val="18"/>
        <w:szCs w:val="20"/>
      </w:rPr>
      <w:t>free expert advice</w:t>
    </w:r>
    <w:r w:rsidR="008F2302" w:rsidRPr="005833EE">
      <w:rPr>
        <w:rFonts w:ascii="Arial" w:hAnsi="Arial" w:cs="Arial"/>
        <w:color w:val="000000"/>
        <w:sz w:val="18"/>
        <w:szCs w:val="20"/>
      </w:rPr>
      <w:t xml:space="preserve"> or </w:t>
    </w:r>
    <w:r w:rsidR="008F2302" w:rsidRPr="001D39BB">
      <w:rPr>
        <w:rFonts w:ascii="Arial" w:hAnsi="Arial" w:cs="Arial"/>
        <w:b/>
        <w:color w:val="000000"/>
        <w:sz w:val="18"/>
        <w:szCs w:val="20"/>
      </w:rPr>
      <w:t>short-term targeted technical support</w:t>
    </w:r>
    <w:r w:rsidR="008F2302" w:rsidRPr="005833EE">
      <w:rPr>
        <w:rFonts w:ascii="Arial" w:hAnsi="Arial" w:cs="Arial"/>
        <w:color w:val="000000"/>
        <w:sz w:val="18"/>
        <w:szCs w:val="20"/>
      </w:rPr>
      <w:t xml:space="preserve"> </w:t>
    </w:r>
    <w:r w:rsidR="008F2302">
      <w:rPr>
        <w:rFonts w:ascii="Arial" w:hAnsi="Arial" w:cs="Arial"/>
        <w:color w:val="000000"/>
        <w:sz w:val="18"/>
        <w:szCs w:val="20"/>
      </w:rPr>
      <w:t>to advance the development and implementation of</w:t>
    </w:r>
    <w:r w:rsidR="008F2302" w:rsidRPr="005833EE">
      <w:rPr>
        <w:rFonts w:ascii="Arial" w:hAnsi="Arial" w:cs="Arial"/>
        <w:color w:val="000000"/>
        <w:sz w:val="18"/>
        <w:szCs w:val="20"/>
      </w:rPr>
      <w:t xml:space="preserve"> the NAP process</w:t>
    </w:r>
    <w:r w:rsidR="008F2302">
      <w:rPr>
        <w:rFonts w:ascii="Arial" w:hAnsi="Arial" w:cs="Arial"/>
        <w:color w:val="000000"/>
        <w:sz w:val="18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84A"/>
    <w:multiLevelType w:val="hybridMultilevel"/>
    <w:tmpl w:val="388224F2"/>
    <w:lvl w:ilvl="0" w:tplc="1009000F">
      <w:start w:val="6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3931E7"/>
    <w:multiLevelType w:val="hybridMultilevel"/>
    <w:tmpl w:val="C3F405B6"/>
    <w:lvl w:ilvl="0" w:tplc="9B06B234">
      <w:start w:val="5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A76DD4"/>
    <w:multiLevelType w:val="hybridMultilevel"/>
    <w:tmpl w:val="A67EA9E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2F72FA9"/>
    <w:multiLevelType w:val="hybridMultilevel"/>
    <w:tmpl w:val="2A5A2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A4E3C"/>
    <w:multiLevelType w:val="hybridMultilevel"/>
    <w:tmpl w:val="139CBC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E2C51"/>
    <w:multiLevelType w:val="hybridMultilevel"/>
    <w:tmpl w:val="AE022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951403"/>
    <w:multiLevelType w:val="hybridMultilevel"/>
    <w:tmpl w:val="03B802A8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85841280">
    <w:abstractNumId w:val="6"/>
  </w:num>
  <w:num w:numId="2" w16cid:durableId="825173520">
    <w:abstractNumId w:val="1"/>
  </w:num>
  <w:num w:numId="3" w16cid:durableId="348138936">
    <w:abstractNumId w:val="5"/>
  </w:num>
  <w:num w:numId="4" w16cid:durableId="1270816658">
    <w:abstractNumId w:val="2"/>
  </w:num>
  <w:num w:numId="5" w16cid:durableId="783884839">
    <w:abstractNumId w:val="4"/>
  </w:num>
  <w:num w:numId="6" w16cid:durableId="1453598292">
    <w:abstractNumId w:val="3"/>
  </w:num>
  <w:num w:numId="7" w16cid:durableId="163120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jS2MDc1MTSxMLNU0lEKTi0uzszPAykwrAUAUX4c7iwAAAA="/>
  </w:docVars>
  <w:rsids>
    <w:rsidRoot w:val="00F70323"/>
    <w:rsid w:val="000032F7"/>
    <w:rsid w:val="000077D7"/>
    <w:rsid w:val="000134B1"/>
    <w:rsid w:val="00031BC5"/>
    <w:rsid w:val="00036035"/>
    <w:rsid w:val="0006136A"/>
    <w:rsid w:val="0006797B"/>
    <w:rsid w:val="0007440F"/>
    <w:rsid w:val="0007637F"/>
    <w:rsid w:val="00077EF6"/>
    <w:rsid w:val="00083662"/>
    <w:rsid w:val="00083DB3"/>
    <w:rsid w:val="000939F7"/>
    <w:rsid w:val="000A75EE"/>
    <w:rsid w:val="000B0762"/>
    <w:rsid w:val="000B7B88"/>
    <w:rsid w:val="000C7182"/>
    <w:rsid w:val="000E696B"/>
    <w:rsid w:val="000E73BD"/>
    <w:rsid w:val="00100BBD"/>
    <w:rsid w:val="00135559"/>
    <w:rsid w:val="001723B6"/>
    <w:rsid w:val="001A1AAA"/>
    <w:rsid w:val="001A7042"/>
    <w:rsid w:val="001A7701"/>
    <w:rsid w:val="001B7CDE"/>
    <w:rsid w:val="001D39BB"/>
    <w:rsid w:val="001E405C"/>
    <w:rsid w:val="001F6F21"/>
    <w:rsid w:val="0020130C"/>
    <w:rsid w:val="00212DE6"/>
    <w:rsid w:val="002142F4"/>
    <w:rsid w:val="00251891"/>
    <w:rsid w:val="00253D09"/>
    <w:rsid w:val="00265E91"/>
    <w:rsid w:val="002A3D04"/>
    <w:rsid w:val="002D132D"/>
    <w:rsid w:val="002E0AF5"/>
    <w:rsid w:val="0031056B"/>
    <w:rsid w:val="003408D6"/>
    <w:rsid w:val="00344135"/>
    <w:rsid w:val="00346A61"/>
    <w:rsid w:val="00356C17"/>
    <w:rsid w:val="00362764"/>
    <w:rsid w:val="00365099"/>
    <w:rsid w:val="00377F6E"/>
    <w:rsid w:val="0039316C"/>
    <w:rsid w:val="003C6171"/>
    <w:rsid w:val="003D78C8"/>
    <w:rsid w:val="003E2B08"/>
    <w:rsid w:val="003E6B0A"/>
    <w:rsid w:val="00415CB0"/>
    <w:rsid w:val="004247CE"/>
    <w:rsid w:val="00430400"/>
    <w:rsid w:val="004541A4"/>
    <w:rsid w:val="004739CE"/>
    <w:rsid w:val="004A227B"/>
    <w:rsid w:val="004A7B69"/>
    <w:rsid w:val="004B2E03"/>
    <w:rsid w:val="004C20B4"/>
    <w:rsid w:val="004F2237"/>
    <w:rsid w:val="004F2442"/>
    <w:rsid w:val="005004CF"/>
    <w:rsid w:val="0050662E"/>
    <w:rsid w:val="00506DF3"/>
    <w:rsid w:val="0053074F"/>
    <w:rsid w:val="005833EE"/>
    <w:rsid w:val="005930E4"/>
    <w:rsid w:val="005953AD"/>
    <w:rsid w:val="00597645"/>
    <w:rsid w:val="005D3F8B"/>
    <w:rsid w:val="0060700D"/>
    <w:rsid w:val="00611CAF"/>
    <w:rsid w:val="00614A56"/>
    <w:rsid w:val="0062184E"/>
    <w:rsid w:val="00626543"/>
    <w:rsid w:val="00634573"/>
    <w:rsid w:val="00637E72"/>
    <w:rsid w:val="00640726"/>
    <w:rsid w:val="0064627F"/>
    <w:rsid w:val="00666BB2"/>
    <w:rsid w:val="00694BC9"/>
    <w:rsid w:val="006D0509"/>
    <w:rsid w:val="006F5A67"/>
    <w:rsid w:val="006F7FAF"/>
    <w:rsid w:val="007018AC"/>
    <w:rsid w:val="007116BC"/>
    <w:rsid w:val="00712E01"/>
    <w:rsid w:val="007224D4"/>
    <w:rsid w:val="007674E3"/>
    <w:rsid w:val="00774169"/>
    <w:rsid w:val="007815C2"/>
    <w:rsid w:val="00797863"/>
    <w:rsid w:val="007B06FA"/>
    <w:rsid w:val="007B1D5B"/>
    <w:rsid w:val="007C5BA1"/>
    <w:rsid w:val="0080046D"/>
    <w:rsid w:val="0080419A"/>
    <w:rsid w:val="0080693B"/>
    <w:rsid w:val="00812828"/>
    <w:rsid w:val="00814BCC"/>
    <w:rsid w:val="0082667E"/>
    <w:rsid w:val="00830AA0"/>
    <w:rsid w:val="00883204"/>
    <w:rsid w:val="00884816"/>
    <w:rsid w:val="00894255"/>
    <w:rsid w:val="00896D19"/>
    <w:rsid w:val="008B2CEB"/>
    <w:rsid w:val="008B55BC"/>
    <w:rsid w:val="008D228E"/>
    <w:rsid w:val="008D69D7"/>
    <w:rsid w:val="008E4BC5"/>
    <w:rsid w:val="008E6FA2"/>
    <w:rsid w:val="008F1B24"/>
    <w:rsid w:val="008F2302"/>
    <w:rsid w:val="00915DBB"/>
    <w:rsid w:val="009415A4"/>
    <w:rsid w:val="009668A6"/>
    <w:rsid w:val="009713B4"/>
    <w:rsid w:val="00996F49"/>
    <w:rsid w:val="009E279C"/>
    <w:rsid w:val="009E2A54"/>
    <w:rsid w:val="009E7810"/>
    <w:rsid w:val="00A076BA"/>
    <w:rsid w:val="00A118DE"/>
    <w:rsid w:val="00A1355E"/>
    <w:rsid w:val="00A376B3"/>
    <w:rsid w:val="00A54444"/>
    <w:rsid w:val="00A8353E"/>
    <w:rsid w:val="00A85D32"/>
    <w:rsid w:val="00A9072E"/>
    <w:rsid w:val="00AA4127"/>
    <w:rsid w:val="00AB556B"/>
    <w:rsid w:val="00AC10DF"/>
    <w:rsid w:val="00AC7BAD"/>
    <w:rsid w:val="00B110D7"/>
    <w:rsid w:val="00B162C1"/>
    <w:rsid w:val="00B72B82"/>
    <w:rsid w:val="00BA1D4E"/>
    <w:rsid w:val="00BC0111"/>
    <w:rsid w:val="00BC1728"/>
    <w:rsid w:val="00BE631D"/>
    <w:rsid w:val="00C01A2B"/>
    <w:rsid w:val="00C337AC"/>
    <w:rsid w:val="00C33F3C"/>
    <w:rsid w:val="00C81479"/>
    <w:rsid w:val="00CB123C"/>
    <w:rsid w:val="00CB3A75"/>
    <w:rsid w:val="00CD0539"/>
    <w:rsid w:val="00D04B49"/>
    <w:rsid w:val="00D14F3D"/>
    <w:rsid w:val="00D20926"/>
    <w:rsid w:val="00D64805"/>
    <w:rsid w:val="00D94E16"/>
    <w:rsid w:val="00DA1F27"/>
    <w:rsid w:val="00DA7EA3"/>
    <w:rsid w:val="00DB0F3E"/>
    <w:rsid w:val="00E21350"/>
    <w:rsid w:val="00E30A51"/>
    <w:rsid w:val="00E44519"/>
    <w:rsid w:val="00E464FB"/>
    <w:rsid w:val="00E538F3"/>
    <w:rsid w:val="00E6044D"/>
    <w:rsid w:val="00E67BC5"/>
    <w:rsid w:val="00E7767B"/>
    <w:rsid w:val="00E93537"/>
    <w:rsid w:val="00E977ED"/>
    <w:rsid w:val="00EA1748"/>
    <w:rsid w:val="00EB666F"/>
    <w:rsid w:val="00EC0F52"/>
    <w:rsid w:val="00ED18DA"/>
    <w:rsid w:val="00ED2D73"/>
    <w:rsid w:val="00F17FBB"/>
    <w:rsid w:val="00F53888"/>
    <w:rsid w:val="00F56BA5"/>
    <w:rsid w:val="00F70323"/>
    <w:rsid w:val="00FA15B6"/>
    <w:rsid w:val="00FB35E4"/>
    <w:rsid w:val="00FB37F4"/>
    <w:rsid w:val="00FB710C"/>
    <w:rsid w:val="00FC037F"/>
    <w:rsid w:val="00FC1B35"/>
    <w:rsid w:val="00FD30B8"/>
    <w:rsid w:val="00FD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2AB03B3"/>
  <w14:defaultImageDpi w14:val="0"/>
  <w15:docId w15:val="{C057FBE6-D8BA-4EB3-95DE-4722D4BD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539"/>
    <w:pPr>
      <w:keepNext/>
      <w:keepLines/>
      <w:spacing w:before="240"/>
      <w:outlineLvl w:val="0"/>
    </w:pPr>
    <w:rPr>
      <w:rFonts w:eastAsiaTheme="majorEastAsia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D0539"/>
    <w:pPr>
      <w:keepNext/>
      <w:keepLines/>
      <w:spacing w:before="40"/>
      <w:outlineLvl w:val="1"/>
    </w:pPr>
    <w:rPr>
      <w:rFonts w:eastAsiaTheme="majorEastAsia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D0539"/>
    <w:rPr>
      <w:rFonts w:eastAsiaTheme="majorEastAsia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D0539"/>
    <w:rPr>
      <w:rFonts w:eastAsiaTheme="majorEastAsia" w:cs="Times New Roman"/>
      <w:b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0323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03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70323"/>
    <w:rPr>
      <w:rFonts w:cs="Times New Roman"/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C172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C1728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A3D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2A3D0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2A3D0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D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3D0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26543"/>
    <w:rPr>
      <w:rFonts w:cs="Times New Roman"/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713B4"/>
    <w:pPr>
      <w:spacing w:line="240" w:lineRule="auto"/>
      <w:jc w:val="left"/>
    </w:pPr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B0F3E"/>
    <w:rPr>
      <w:rFonts w:cs="Times New Roman"/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D78C8"/>
    <w:pPr>
      <w:spacing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apglobalnetwork.org/participation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info@napglobalnetwork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apglobalnetwork.org/wp-content/uploads/2018/05/napgn-en-2018-country-support-hub-faq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napglobalnetwork.org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50EE706F915240A1EE30DEB2F7DC34" ma:contentTypeVersion="13" ma:contentTypeDescription="Create a new document." ma:contentTypeScope="" ma:versionID="e2d603f0532a7b4ddf8cff74822eeadd">
  <xsd:schema xmlns:xsd="http://www.w3.org/2001/XMLSchema" xmlns:xs="http://www.w3.org/2001/XMLSchema" xmlns:p="http://schemas.microsoft.com/office/2006/metadata/properties" xmlns:ns2="2c4a265e-b22b-4d8e-abb6-0273fc49b81d" xmlns:ns3="b4920950-9328-46ed-acd8-990f06f7ee91" targetNamespace="http://schemas.microsoft.com/office/2006/metadata/properties" ma:root="true" ma:fieldsID="dd6f951251380249fd6b6977f51f78a0" ns2:_="" ns3:_="">
    <xsd:import namespace="2c4a265e-b22b-4d8e-abb6-0273fc49b81d"/>
    <xsd:import namespace="b4920950-9328-46ed-acd8-990f06f7e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a265e-b22b-4d8e-abb6-0273fc49b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20950-9328-46ed-acd8-990f06f7ee9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619FE-EA93-44BB-A653-8270393307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453BBF-DA90-4CE9-A334-23E274F9B9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057F3A-83BB-4BB5-B18E-453B52799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a265e-b22b-4d8e-abb6-0273fc49b81d"/>
    <ds:schemaRef ds:uri="b4920950-9328-46ed-acd8-990f06f7e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9C785-C9A1-43D2-82E9-4A5974742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1</Words>
  <Characters>2096</Characters>
  <Application>Microsoft Office Word</Application>
  <DocSecurity>0</DocSecurity>
  <Lines>40</Lines>
  <Paragraphs>11</Paragraphs>
  <ScaleCrop>false</ScaleCrop>
  <Company>GIZ GmbH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Price-Kelly</dc:creator>
  <cp:keywords/>
  <dc:description/>
  <cp:lastModifiedBy>Cesar Henrique Arrais</cp:lastModifiedBy>
  <cp:revision>3</cp:revision>
  <cp:lastPrinted>2016-07-27T13:58:00Z</cp:lastPrinted>
  <dcterms:created xsi:type="dcterms:W3CDTF">2023-06-06T13:27:00Z</dcterms:created>
  <dcterms:modified xsi:type="dcterms:W3CDTF">2023-06-0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0EE706F915240A1EE30DEB2F7DC34</vt:lpwstr>
  </property>
</Properties>
</file>